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C9D7B" w14:textId="51F0AE5F" w:rsidR="00FE4C4A" w:rsidRPr="00877E95" w:rsidRDefault="00314BD5" w:rsidP="00C33A28">
      <w:pPr>
        <w:rPr>
          <w:rFonts w:cstheme="minorHAnsi"/>
          <w:b/>
          <w:color w:val="000000" w:themeColor="text1"/>
          <w:u w:val="single"/>
          <w:lang w:val="es-ES"/>
        </w:rPr>
      </w:pPr>
      <w:bookmarkStart w:id="0" w:name="_Hlk78186759"/>
      <w:r w:rsidRPr="00877E95">
        <w:rPr>
          <w:rFonts w:cstheme="minorHAnsi"/>
          <w:b/>
          <w:color w:val="000000" w:themeColor="text1"/>
          <w:u w:val="single"/>
          <w:lang w:val="es-ES"/>
        </w:rPr>
        <w:t>Ejercicio de escritura DLC Híbrido / DLC2 (Parte 1 de 3)</w:t>
      </w:r>
    </w:p>
    <w:p w14:paraId="30333C99" w14:textId="77777777" w:rsidR="00314BD5" w:rsidRPr="00877E95" w:rsidRDefault="00314BD5" w:rsidP="00C33A28">
      <w:pPr>
        <w:rPr>
          <w:rFonts w:cstheme="minorHAnsi"/>
          <w:b/>
          <w:sz w:val="22"/>
          <w:szCs w:val="22"/>
          <w:lang w:val="es-ES"/>
        </w:rPr>
      </w:pPr>
    </w:p>
    <w:bookmarkEnd w:id="0"/>
    <w:p w14:paraId="3670A324" w14:textId="2CB03F18" w:rsidR="00C33A28" w:rsidRPr="00877E95" w:rsidRDefault="00314BD5" w:rsidP="00C33A28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  <w:r w:rsidRPr="00877E95">
        <w:rPr>
          <w:rFonts w:asciiTheme="minorHAnsi" w:hAnsiTheme="minorHAnsi" w:cstheme="minorHAnsi"/>
          <w:bCs/>
          <w:szCs w:val="22"/>
          <w:lang w:val="es-ES"/>
        </w:rPr>
        <w:t>Este ejercicio se enfoca en escribir las instrucciones previas a la prueba</w:t>
      </w:r>
      <w:r w:rsidR="00877E95" w:rsidRPr="00877E95">
        <w:rPr>
          <w:rFonts w:asciiTheme="minorHAnsi" w:hAnsiTheme="minorHAnsi" w:cstheme="minorHAnsi"/>
          <w:bCs/>
          <w:szCs w:val="22"/>
          <w:lang w:val="es-ES"/>
        </w:rPr>
        <w:t xml:space="preserve"> y preguntas relevantes y de </w:t>
      </w:r>
      <w:r w:rsidRPr="00877E95">
        <w:rPr>
          <w:rFonts w:asciiTheme="minorHAnsi" w:hAnsiTheme="minorHAnsi" w:cstheme="minorHAnsi"/>
          <w:bCs/>
          <w:szCs w:val="22"/>
          <w:lang w:val="es-ES"/>
        </w:rPr>
        <w:t>mentira dirigida. Empiece por leer los siguientes hechos del caso:</w:t>
      </w:r>
    </w:p>
    <w:p w14:paraId="3B257B91" w14:textId="77777777" w:rsidR="00314BD5" w:rsidRPr="00877E95" w:rsidRDefault="00314BD5" w:rsidP="00C33A28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</w:p>
    <w:p w14:paraId="74B4F1AE" w14:textId="308A5DF4" w:rsidR="00C33A28" w:rsidRPr="00877E95" w:rsidRDefault="00314BD5" w:rsidP="00C33A28">
      <w:pPr>
        <w:pStyle w:val="PlainText"/>
        <w:rPr>
          <w:rFonts w:asciiTheme="minorHAnsi" w:hAnsiTheme="minorHAnsi" w:cstheme="minorHAnsi"/>
          <w:szCs w:val="22"/>
          <w:lang w:val="es-ES"/>
        </w:rPr>
      </w:pPr>
      <w:bookmarkStart w:id="1" w:name="_Hlk57983899"/>
      <w:r w:rsidRPr="00877E95">
        <w:rPr>
          <w:rFonts w:asciiTheme="minorHAnsi" w:hAnsiTheme="minorHAnsi" w:cstheme="minorHAnsi"/>
          <w:bCs/>
          <w:szCs w:val="22"/>
          <w:lang w:val="es-ES"/>
        </w:rPr>
        <w:t>Una mujer de 25 años llamada Clara informó a la policía que su esposo, Tom</w:t>
      </w:r>
      <w:r w:rsidR="00877E95" w:rsidRPr="00877E95">
        <w:rPr>
          <w:rFonts w:asciiTheme="minorHAnsi" w:hAnsiTheme="minorHAnsi" w:cstheme="minorHAnsi"/>
          <w:bCs/>
          <w:szCs w:val="22"/>
          <w:lang w:val="es-ES"/>
        </w:rPr>
        <w:t>á</w:t>
      </w:r>
      <w:r w:rsidRPr="00877E95">
        <w:rPr>
          <w:rFonts w:asciiTheme="minorHAnsi" w:hAnsiTheme="minorHAnsi" w:cstheme="minorHAnsi"/>
          <w:bCs/>
          <w:szCs w:val="22"/>
          <w:lang w:val="es-ES"/>
        </w:rPr>
        <w:t xml:space="preserve">s, de 28 años, la había violado. Específicamente, Clara alega que un día, alrededor de Navidad, </w:t>
      </w:r>
      <w:r w:rsidR="00877E95" w:rsidRPr="00877E95">
        <w:rPr>
          <w:rFonts w:asciiTheme="minorHAnsi" w:hAnsiTheme="minorHAnsi" w:cstheme="minorHAnsi"/>
          <w:bCs/>
          <w:szCs w:val="22"/>
          <w:lang w:val="es-ES"/>
        </w:rPr>
        <w:t xml:space="preserve">Tomás </w:t>
      </w:r>
      <w:r w:rsidRPr="00877E95">
        <w:rPr>
          <w:rFonts w:asciiTheme="minorHAnsi" w:hAnsiTheme="minorHAnsi" w:cstheme="minorHAnsi"/>
          <w:bCs/>
          <w:szCs w:val="22"/>
          <w:lang w:val="es-ES"/>
        </w:rPr>
        <w:t xml:space="preserve">la obligó a tener relaciones sexuales. Y </w:t>
      </w:r>
      <w:r w:rsidR="006411A9" w:rsidRPr="00877E95">
        <w:rPr>
          <w:rFonts w:asciiTheme="minorHAnsi" w:hAnsiTheme="minorHAnsi" w:cstheme="minorHAnsi"/>
          <w:bCs/>
          <w:szCs w:val="22"/>
          <w:lang w:val="es-ES"/>
        </w:rPr>
        <w:t>que,</w:t>
      </w:r>
      <w:r w:rsidRPr="00877E95">
        <w:rPr>
          <w:rFonts w:asciiTheme="minorHAnsi" w:hAnsiTheme="minorHAnsi" w:cstheme="minorHAnsi"/>
          <w:bCs/>
          <w:szCs w:val="22"/>
          <w:lang w:val="es-ES"/>
        </w:rPr>
        <w:t xml:space="preserve"> durante las relaciones sexuales, Clara le pidió a </w:t>
      </w:r>
      <w:r w:rsidR="00877E95" w:rsidRPr="00877E95">
        <w:rPr>
          <w:rFonts w:asciiTheme="minorHAnsi" w:hAnsiTheme="minorHAnsi" w:cstheme="minorHAnsi"/>
          <w:bCs/>
          <w:szCs w:val="22"/>
          <w:lang w:val="es-ES"/>
        </w:rPr>
        <w:t xml:space="preserve">Tomás </w:t>
      </w:r>
      <w:r w:rsidRPr="00877E95">
        <w:rPr>
          <w:rFonts w:asciiTheme="minorHAnsi" w:hAnsiTheme="minorHAnsi" w:cstheme="minorHAnsi"/>
          <w:bCs/>
          <w:szCs w:val="22"/>
          <w:lang w:val="es-ES"/>
        </w:rPr>
        <w:t>que se detuviera varias veces</w:t>
      </w:r>
      <w:r w:rsidR="00C33A28" w:rsidRPr="00877E95">
        <w:rPr>
          <w:rFonts w:asciiTheme="minorHAnsi" w:hAnsiTheme="minorHAnsi" w:cstheme="minorHAnsi"/>
          <w:szCs w:val="22"/>
          <w:lang w:val="es-ES"/>
        </w:rPr>
        <w:t>.</w:t>
      </w:r>
    </w:p>
    <w:p w14:paraId="5CA88CEE" w14:textId="77777777" w:rsidR="00C33A28" w:rsidRPr="00877E95" w:rsidRDefault="00C33A28" w:rsidP="00C33A28">
      <w:pPr>
        <w:pStyle w:val="PlainText"/>
        <w:rPr>
          <w:rFonts w:asciiTheme="minorHAnsi" w:hAnsiTheme="minorHAnsi" w:cstheme="minorHAnsi"/>
          <w:szCs w:val="22"/>
          <w:lang w:val="es-ES"/>
        </w:rPr>
      </w:pPr>
    </w:p>
    <w:bookmarkEnd w:id="1"/>
    <w:p w14:paraId="563E1666" w14:textId="5FE7568A" w:rsidR="00C33A28" w:rsidRPr="00877E95" w:rsidRDefault="00314BD5" w:rsidP="00C33A28">
      <w:pPr>
        <w:pStyle w:val="PlainText"/>
        <w:rPr>
          <w:rFonts w:asciiTheme="minorHAnsi" w:hAnsiTheme="minorHAnsi" w:cstheme="minorHAnsi"/>
          <w:szCs w:val="22"/>
          <w:lang w:val="es-ES"/>
        </w:rPr>
      </w:pPr>
      <w:r w:rsidRPr="00877E95">
        <w:rPr>
          <w:rFonts w:asciiTheme="minorHAnsi" w:hAnsiTheme="minorHAnsi" w:cstheme="minorHAnsi"/>
          <w:szCs w:val="22"/>
          <w:lang w:val="es-ES"/>
        </w:rPr>
        <w:t xml:space="preserve">Días después, Clara presentó una denuncia oficial ante la policía. En la denuncia, afirmó que </w:t>
      </w:r>
      <w:r w:rsidR="00877E95" w:rsidRPr="00877E95">
        <w:rPr>
          <w:rFonts w:asciiTheme="minorHAnsi" w:hAnsiTheme="minorHAnsi" w:cstheme="minorHAnsi"/>
          <w:bCs/>
          <w:szCs w:val="22"/>
          <w:lang w:val="es-ES"/>
        </w:rPr>
        <w:t>Tomás</w:t>
      </w:r>
      <w:r w:rsidR="00877E95" w:rsidRPr="00877E95">
        <w:rPr>
          <w:rFonts w:asciiTheme="minorHAnsi" w:hAnsiTheme="minorHAnsi" w:cstheme="minorHAnsi"/>
          <w:szCs w:val="22"/>
          <w:lang w:val="es-ES"/>
        </w:rPr>
        <w:t xml:space="preserve"> </w:t>
      </w:r>
      <w:r w:rsidRPr="00877E95">
        <w:rPr>
          <w:rFonts w:asciiTheme="minorHAnsi" w:hAnsiTheme="minorHAnsi" w:cstheme="minorHAnsi"/>
          <w:szCs w:val="22"/>
          <w:lang w:val="es-ES"/>
        </w:rPr>
        <w:t xml:space="preserve">la sujetó y la obligó a tener relaciones sexuales. Clara no denunció </w:t>
      </w:r>
      <w:r w:rsidR="006411A9" w:rsidRPr="00877E95">
        <w:rPr>
          <w:rFonts w:asciiTheme="minorHAnsi" w:hAnsiTheme="minorHAnsi" w:cstheme="minorHAnsi"/>
          <w:szCs w:val="22"/>
          <w:lang w:val="es-ES"/>
        </w:rPr>
        <w:t>lesiones,</w:t>
      </w:r>
      <w:r w:rsidRPr="00877E95">
        <w:rPr>
          <w:rFonts w:asciiTheme="minorHAnsi" w:hAnsiTheme="minorHAnsi" w:cstheme="minorHAnsi"/>
          <w:szCs w:val="22"/>
          <w:lang w:val="es-ES"/>
        </w:rPr>
        <w:t xml:space="preserve"> pero sí informó que durante las relaciones sexuales le pidió varias veces que se detuviera, pero él no lo hizo.</w:t>
      </w:r>
    </w:p>
    <w:p w14:paraId="29ACBA2E" w14:textId="77777777" w:rsidR="00314BD5" w:rsidRPr="00877E95" w:rsidRDefault="00314BD5" w:rsidP="00C33A28">
      <w:pPr>
        <w:pStyle w:val="PlainText"/>
        <w:rPr>
          <w:rFonts w:asciiTheme="minorHAnsi" w:hAnsiTheme="minorHAnsi" w:cstheme="minorHAnsi"/>
          <w:szCs w:val="22"/>
          <w:lang w:val="es-ES"/>
        </w:rPr>
      </w:pPr>
    </w:p>
    <w:p w14:paraId="18BB7F81" w14:textId="36D4F004" w:rsidR="00C33A28" w:rsidRPr="00877E95" w:rsidRDefault="00314BD5" w:rsidP="00C33A28">
      <w:pPr>
        <w:pStyle w:val="PlainText"/>
        <w:rPr>
          <w:rFonts w:asciiTheme="minorHAnsi" w:hAnsiTheme="minorHAnsi" w:cstheme="minorHAnsi"/>
          <w:szCs w:val="22"/>
          <w:lang w:val="es-ES"/>
        </w:rPr>
      </w:pPr>
      <w:r w:rsidRPr="00877E95">
        <w:rPr>
          <w:rFonts w:asciiTheme="minorHAnsi" w:hAnsiTheme="minorHAnsi" w:cstheme="minorHAnsi"/>
          <w:szCs w:val="22"/>
          <w:lang w:val="es-ES"/>
        </w:rPr>
        <w:t xml:space="preserve">Cuando se le preguntó, </w:t>
      </w:r>
      <w:r w:rsidR="00877E95" w:rsidRPr="00877E95">
        <w:rPr>
          <w:rFonts w:asciiTheme="minorHAnsi" w:hAnsiTheme="minorHAnsi" w:cstheme="minorHAnsi"/>
          <w:bCs/>
          <w:szCs w:val="22"/>
          <w:lang w:val="es-ES"/>
        </w:rPr>
        <w:t>Tomás</w:t>
      </w:r>
      <w:r w:rsidR="00877E95" w:rsidRPr="00877E95">
        <w:rPr>
          <w:rFonts w:asciiTheme="minorHAnsi" w:hAnsiTheme="minorHAnsi" w:cstheme="minorHAnsi"/>
          <w:szCs w:val="22"/>
          <w:lang w:val="es-ES"/>
        </w:rPr>
        <w:t xml:space="preserve"> </w:t>
      </w:r>
      <w:r w:rsidRPr="00877E95">
        <w:rPr>
          <w:rFonts w:asciiTheme="minorHAnsi" w:hAnsiTheme="minorHAnsi" w:cstheme="minorHAnsi"/>
          <w:szCs w:val="22"/>
          <w:lang w:val="es-ES"/>
        </w:rPr>
        <w:t>afirmó que el sexo con su esposa fue consensuado y que ella nunca le dijo que se detuviera mientras tenían relaciones sexuales.</w:t>
      </w:r>
    </w:p>
    <w:p w14:paraId="07739DA4" w14:textId="77777777" w:rsidR="00314BD5" w:rsidRPr="00877E95" w:rsidRDefault="00314BD5" w:rsidP="00C33A28">
      <w:pPr>
        <w:pStyle w:val="PlainText"/>
        <w:rPr>
          <w:rFonts w:asciiTheme="minorHAnsi" w:hAnsiTheme="minorHAnsi" w:cstheme="minorHAnsi"/>
          <w:szCs w:val="22"/>
          <w:lang w:val="es-ES"/>
        </w:rPr>
      </w:pPr>
    </w:p>
    <w:p w14:paraId="6C1732D4" w14:textId="57FF5263" w:rsidR="00C33A28" w:rsidRPr="00877E95" w:rsidRDefault="00314BD5" w:rsidP="00C33A28">
      <w:pPr>
        <w:rPr>
          <w:rFonts w:cstheme="minorHAnsi"/>
          <w:b/>
          <w:sz w:val="22"/>
          <w:szCs w:val="22"/>
          <w:lang w:val="es-ES"/>
        </w:rPr>
      </w:pPr>
      <w:r w:rsidRPr="00877E95">
        <w:rPr>
          <w:rFonts w:cstheme="minorHAnsi"/>
          <w:b/>
          <w:sz w:val="22"/>
          <w:szCs w:val="22"/>
          <w:lang w:val="es-ES"/>
        </w:rPr>
        <w:t>¿Qué hacer?</w:t>
      </w:r>
    </w:p>
    <w:p w14:paraId="79089620" w14:textId="77777777" w:rsidR="00314BD5" w:rsidRPr="00877E95" w:rsidRDefault="00314BD5" w:rsidP="00C33A28">
      <w:pPr>
        <w:rPr>
          <w:rFonts w:cstheme="minorHAnsi"/>
          <w:b/>
          <w:sz w:val="22"/>
          <w:szCs w:val="22"/>
          <w:lang w:val="es-ES"/>
        </w:rPr>
      </w:pPr>
    </w:p>
    <w:p w14:paraId="5105ED58" w14:textId="3C73B3B3" w:rsidR="00C33A28" w:rsidRPr="00877E95" w:rsidRDefault="00314BD5" w:rsidP="00877E95">
      <w:pPr>
        <w:pStyle w:val="ListParagraph"/>
        <w:numPr>
          <w:ilvl w:val="0"/>
          <w:numId w:val="1"/>
        </w:numPr>
        <w:ind w:left="270" w:hanging="27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 xml:space="preserve">Escriba las instrucciones previas a la prueba que se le hará a </w:t>
      </w:r>
      <w:r w:rsidR="00877E95" w:rsidRPr="00877E95">
        <w:rPr>
          <w:rFonts w:cstheme="minorHAnsi"/>
          <w:bCs/>
          <w:sz w:val="22"/>
          <w:szCs w:val="22"/>
          <w:lang w:val="es-ES"/>
        </w:rPr>
        <w:t>Tomás</w:t>
      </w:r>
      <w:r w:rsidRPr="00877E95">
        <w:rPr>
          <w:rFonts w:cstheme="minorHAnsi"/>
          <w:bCs/>
          <w:sz w:val="22"/>
          <w:szCs w:val="22"/>
          <w:lang w:val="es-ES"/>
        </w:rPr>
        <w:t>:</w:t>
      </w:r>
    </w:p>
    <w:p w14:paraId="6B6F2C65" w14:textId="0D490EA0" w:rsidR="00C33A28" w:rsidRPr="00877E95" w:rsidRDefault="00314BD5" w:rsidP="00877E95">
      <w:pPr>
        <w:pStyle w:val="ListParagraph"/>
        <w:numPr>
          <w:ilvl w:val="1"/>
          <w:numId w:val="1"/>
        </w:numPr>
        <w:ind w:left="540" w:hanging="27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 xml:space="preserve">Por favor incluya la “pregunta relevante” en las </w:t>
      </w:r>
      <w:r w:rsidR="006411A9" w:rsidRPr="00877E95">
        <w:rPr>
          <w:rFonts w:cstheme="minorHAnsi"/>
          <w:bCs/>
          <w:sz w:val="22"/>
          <w:szCs w:val="22"/>
          <w:lang w:val="es-ES"/>
        </w:rPr>
        <w:t>instrucciones</w:t>
      </w:r>
      <w:r w:rsidR="00C33A28" w:rsidRPr="00877E95">
        <w:rPr>
          <w:rFonts w:cstheme="minorHAnsi"/>
          <w:bCs/>
          <w:sz w:val="22"/>
          <w:szCs w:val="22"/>
          <w:lang w:val="es-ES"/>
        </w:rPr>
        <w:t xml:space="preserve">. </w:t>
      </w:r>
    </w:p>
    <w:p w14:paraId="23072052" w14:textId="15B531C6" w:rsidR="00C33A28" w:rsidRPr="00877E95" w:rsidRDefault="00314BD5" w:rsidP="00877E95">
      <w:pPr>
        <w:pStyle w:val="ListParagraph"/>
        <w:numPr>
          <w:ilvl w:val="1"/>
          <w:numId w:val="1"/>
        </w:numPr>
        <w:ind w:left="540" w:hanging="27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>Por favor indique que la prueba se referirá a Clara como “su esposa”.</w:t>
      </w:r>
    </w:p>
    <w:p w14:paraId="636FA68E" w14:textId="4B351C49" w:rsidR="00C33A28" w:rsidRPr="00877E95" w:rsidRDefault="00314BD5" w:rsidP="00877E95">
      <w:pPr>
        <w:pStyle w:val="ListParagraph"/>
        <w:numPr>
          <w:ilvl w:val="1"/>
          <w:numId w:val="1"/>
        </w:numPr>
        <w:ind w:left="540" w:hanging="27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 xml:space="preserve">Considere el punto de vista de </w:t>
      </w:r>
      <w:r w:rsidR="00877E95" w:rsidRPr="00877E95">
        <w:rPr>
          <w:rFonts w:cstheme="minorHAnsi"/>
          <w:bCs/>
          <w:sz w:val="22"/>
          <w:szCs w:val="22"/>
          <w:lang w:val="es-ES"/>
        </w:rPr>
        <w:t>Tomás</w:t>
      </w:r>
      <w:r w:rsidRPr="00877E95">
        <w:rPr>
          <w:rFonts w:cstheme="minorHAnsi"/>
          <w:bCs/>
          <w:sz w:val="22"/>
          <w:szCs w:val="22"/>
          <w:lang w:val="es-ES"/>
        </w:rPr>
        <w:t>, no las acciones de Clara.</w:t>
      </w:r>
    </w:p>
    <w:p w14:paraId="647AD01B" w14:textId="77777777" w:rsidR="00314BD5" w:rsidRPr="00877E95" w:rsidRDefault="00314BD5" w:rsidP="00877E95">
      <w:pPr>
        <w:pBdr>
          <w:bottom w:val="single" w:sz="6" w:space="1" w:color="auto"/>
        </w:pBdr>
        <w:ind w:left="270" w:hanging="27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>2) Escriba 3 preguntas relevantes que requieran una respuesta “No”. Asegúrese de que tengan una longitud similar.</w:t>
      </w:r>
    </w:p>
    <w:p w14:paraId="568E85D5" w14:textId="39958E1C" w:rsidR="00314BD5" w:rsidRPr="00877E95" w:rsidRDefault="00314BD5" w:rsidP="00877E95">
      <w:pPr>
        <w:pBdr>
          <w:bottom w:val="single" w:sz="6" w:space="1" w:color="auto"/>
        </w:pBdr>
        <w:ind w:left="270" w:hanging="27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>3) Escriba 3 preguntas de mentira dirigida (2 con una respuesta "No" y 1 con una respuesta "Sí"). Asegúrese de que todas las declaraciones de mentira dirigida incluyan la misma introducción (es decir, en toda su vida ...)</w:t>
      </w:r>
    </w:p>
    <w:p w14:paraId="20C5AF88" w14:textId="3E50DE63" w:rsidR="00C33A28" w:rsidRPr="00877E95" w:rsidRDefault="00314BD5" w:rsidP="00877E95">
      <w:pPr>
        <w:pBdr>
          <w:bottom w:val="single" w:sz="6" w:space="1" w:color="auto"/>
        </w:pBdr>
        <w:ind w:left="270" w:hanging="27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 xml:space="preserve">4) Asegúrese de que las preguntas de mentira dirigida y relevantes sean similares en longitud (equilibradas o </w:t>
      </w:r>
      <w:r w:rsidR="006411A9" w:rsidRPr="00877E95">
        <w:rPr>
          <w:rFonts w:cstheme="minorHAnsi"/>
          <w:bCs/>
          <w:sz w:val="22"/>
          <w:szCs w:val="22"/>
          <w:lang w:val="es-ES"/>
        </w:rPr>
        <w:t>balanceadas</w:t>
      </w:r>
      <w:r w:rsidRPr="00877E95">
        <w:rPr>
          <w:rFonts w:cstheme="minorHAnsi"/>
          <w:bCs/>
          <w:sz w:val="22"/>
          <w:szCs w:val="22"/>
          <w:lang w:val="es-ES"/>
        </w:rPr>
        <w:t>).</w:t>
      </w:r>
    </w:p>
    <w:p w14:paraId="3F687F12" w14:textId="26DF9ED2" w:rsidR="00D90436" w:rsidRPr="00877E95" w:rsidRDefault="00D90436" w:rsidP="00314BD5">
      <w:pPr>
        <w:pBdr>
          <w:bottom w:val="single" w:sz="6" w:space="1" w:color="auto"/>
        </w:pBdr>
        <w:rPr>
          <w:rFonts w:cstheme="minorHAnsi"/>
          <w:bCs/>
          <w:sz w:val="22"/>
          <w:szCs w:val="22"/>
          <w:lang w:val="es-ES"/>
        </w:rPr>
      </w:pPr>
    </w:p>
    <w:p w14:paraId="6BDCAA7D" w14:textId="0B857333" w:rsidR="00D90436" w:rsidRPr="00877E95" w:rsidRDefault="00D90436" w:rsidP="00314BD5">
      <w:pPr>
        <w:pBdr>
          <w:bottom w:val="single" w:sz="6" w:space="1" w:color="auto"/>
        </w:pBdr>
        <w:rPr>
          <w:rFonts w:cstheme="minorHAnsi"/>
          <w:bCs/>
          <w:sz w:val="22"/>
          <w:szCs w:val="22"/>
          <w:lang w:val="es-ES"/>
        </w:rPr>
      </w:pPr>
    </w:p>
    <w:p w14:paraId="19A133B0" w14:textId="77777777" w:rsidR="00D90436" w:rsidRPr="00877E95" w:rsidRDefault="00D90436" w:rsidP="00314BD5">
      <w:pPr>
        <w:pBdr>
          <w:bottom w:val="single" w:sz="6" w:space="1" w:color="auto"/>
        </w:pBdr>
        <w:rPr>
          <w:rFonts w:cstheme="minorHAnsi"/>
          <w:sz w:val="22"/>
          <w:szCs w:val="22"/>
          <w:lang w:val="es-ES"/>
        </w:rPr>
      </w:pPr>
    </w:p>
    <w:p w14:paraId="2422AA3F" w14:textId="0E3D3369" w:rsidR="009B34D0" w:rsidRPr="00877E95" w:rsidRDefault="009B34D0">
      <w:pPr>
        <w:spacing w:after="160" w:line="259" w:lineRule="auto"/>
        <w:rPr>
          <w:rFonts w:cstheme="minorHAnsi"/>
          <w:b/>
          <w:color w:val="000000" w:themeColor="text1"/>
          <w:u w:val="single"/>
          <w:lang w:val="es-ES"/>
        </w:rPr>
      </w:pPr>
    </w:p>
    <w:p w14:paraId="21D7B08F" w14:textId="77777777" w:rsidR="00877E95" w:rsidRPr="00877E95" w:rsidRDefault="00877E95" w:rsidP="00D90436">
      <w:pPr>
        <w:rPr>
          <w:rFonts w:cstheme="minorHAnsi"/>
          <w:b/>
          <w:color w:val="000000" w:themeColor="text1"/>
          <w:u w:val="single"/>
          <w:lang w:val="es-ES"/>
        </w:rPr>
      </w:pPr>
    </w:p>
    <w:p w14:paraId="2BDC98C8" w14:textId="77777777" w:rsidR="00877E95" w:rsidRPr="00877E95" w:rsidRDefault="00877E95" w:rsidP="00D90436">
      <w:pPr>
        <w:rPr>
          <w:rFonts w:cstheme="minorHAnsi"/>
          <w:b/>
          <w:color w:val="000000" w:themeColor="text1"/>
          <w:u w:val="single"/>
          <w:lang w:val="es-ES"/>
        </w:rPr>
      </w:pPr>
    </w:p>
    <w:p w14:paraId="06D2D801" w14:textId="77777777" w:rsidR="00877E95" w:rsidRPr="00877E95" w:rsidRDefault="00877E95" w:rsidP="00D90436">
      <w:pPr>
        <w:rPr>
          <w:rFonts w:cstheme="minorHAnsi"/>
          <w:b/>
          <w:color w:val="000000" w:themeColor="text1"/>
          <w:u w:val="single"/>
          <w:lang w:val="es-ES"/>
        </w:rPr>
      </w:pPr>
    </w:p>
    <w:p w14:paraId="06675BE2" w14:textId="77777777" w:rsidR="00877E95" w:rsidRPr="00877E95" w:rsidRDefault="00877E95" w:rsidP="00D90436">
      <w:pPr>
        <w:rPr>
          <w:rFonts w:cstheme="minorHAnsi"/>
          <w:b/>
          <w:color w:val="000000" w:themeColor="text1"/>
          <w:u w:val="single"/>
          <w:lang w:val="es-ES"/>
        </w:rPr>
      </w:pPr>
    </w:p>
    <w:p w14:paraId="1CDDF6FA" w14:textId="77777777" w:rsidR="00877E95" w:rsidRPr="00877E95" w:rsidRDefault="00877E95" w:rsidP="00D90436">
      <w:pPr>
        <w:rPr>
          <w:rFonts w:cstheme="minorHAnsi"/>
          <w:b/>
          <w:color w:val="000000" w:themeColor="text1"/>
          <w:u w:val="single"/>
          <w:lang w:val="es-ES"/>
        </w:rPr>
      </w:pPr>
    </w:p>
    <w:p w14:paraId="048AF997" w14:textId="77777777" w:rsidR="00877E95" w:rsidRPr="00877E95" w:rsidRDefault="00877E95" w:rsidP="00D90436">
      <w:pPr>
        <w:rPr>
          <w:rFonts w:cstheme="minorHAnsi"/>
          <w:b/>
          <w:color w:val="000000" w:themeColor="text1"/>
          <w:u w:val="single"/>
          <w:lang w:val="es-ES"/>
        </w:rPr>
      </w:pPr>
    </w:p>
    <w:p w14:paraId="294DBD0D" w14:textId="77777777" w:rsidR="00877E95" w:rsidRPr="00877E95" w:rsidRDefault="00877E95" w:rsidP="00D90436">
      <w:pPr>
        <w:rPr>
          <w:rFonts w:cstheme="minorHAnsi"/>
          <w:b/>
          <w:color w:val="000000" w:themeColor="text1"/>
          <w:u w:val="single"/>
          <w:lang w:val="es-ES"/>
        </w:rPr>
      </w:pPr>
    </w:p>
    <w:p w14:paraId="7352158A" w14:textId="77777777" w:rsidR="00877E95" w:rsidRPr="00877E95" w:rsidRDefault="00877E95" w:rsidP="00D90436">
      <w:pPr>
        <w:rPr>
          <w:rFonts w:cstheme="minorHAnsi"/>
          <w:b/>
          <w:color w:val="000000" w:themeColor="text1"/>
          <w:u w:val="single"/>
          <w:lang w:val="es-ES"/>
        </w:rPr>
      </w:pPr>
    </w:p>
    <w:p w14:paraId="44293E7E" w14:textId="77777777" w:rsidR="00877E95" w:rsidRPr="00877E95" w:rsidRDefault="00877E95" w:rsidP="00D90436">
      <w:pPr>
        <w:rPr>
          <w:rFonts w:cstheme="minorHAnsi"/>
          <w:b/>
          <w:color w:val="000000" w:themeColor="text1"/>
          <w:u w:val="single"/>
          <w:lang w:val="es-ES"/>
        </w:rPr>
      </w:pPr>
    </w:p>
    <w:p w14:paraId="63C8DEE3" w14:textId="77777777" w:rsidR="00877E95" w:rsidRPr="00877E95" w:rsidRDefault="00877E95" w:rsidP="00D90436">
      <w:pPr>
        <w:rPr>
          <w:rFonts w:cstheme="minorHAnsi"/>
          <w:b/>
          <w:color w:val="000000" w:themeColor="text1"/>
          <w:u w:val="single"/>
          <w:lang w:val="es-ES"/>
        </w:rPr>
      </w:pPr>
    </w:p>
    <w:p w14:paraId="3A3BCD24" w14:textId="214FE929" w:rsidR="00877E95" w:rsidRPr="00877E95" w:rsidRDefault="00877E95" w:rsidP="00D90436">
      <w:pPr>
        <w:rPr>
          <w:rFonts w:cstheme="minorHAnsi"/>
          <w:bCs/>
          <w:color w:val="000000" w:themeColor="text1"/>
          <w:sz w:val="22"/>
          <w:szCs w:val="22"/>
          <w:lang w:val="es-ES"/>
        </w:rPr>
      </w:pPr>
      <w:r w:rsidRPr="00877E95">
        <w:rPr>
          <w:rFonts w:cstheme="minorHAnsi"/>
          <w:bCs/>
          <w:color w:val="000000" w:themeColor="text1"/>
          <w:sz w:val="22"/>
          <w:szCs w:val="22"/>
          <w:lang w:val="es-ES"/>
        </w:rPr>
        <w:t>A</w:t>
      </w:r>
      <w:r w:rsidR="00695A8B">
        <w:rPr>
          <w:rFonts w:cstheme="minorHAnsi"/>
          <w:bCs/>
          <w:color w:val="000000" w:themeColor="text1"/>
          <w:sz w:val="22"/>
          <w:szCs w:val="22"/>
          <w:lang w:val="es-ES"/>
        </w:rPr>
        <w:t xml:space="preserve"> </w:t>
      </w:r>
      <w:r w:rsidRPr="00877E95">
        <w:rPr>
          <w:rFonts w:cstheme="minorHAnsi"/>
          <w:bCs/>
          <w:color w:val="000000" w:themeColor="text1"/>
          <w:sz w:val="22"/>
          <w:szCs w:val="22"/>
          <w:lang w:val="es-ES"/>
        </w:rPr>
        <w:t>cont.</w:t>
      </w:r>
    </w:p>
    <w:p w14:paraId="1B158419" w14:textId="77777777" w:rsidR="00877E95" w:rsidRPr="00877E95" w:rsidRDefault="00877E95" w:rsidP="00D90436">
      <w:pPr>
        <w:rPr>
          <w:rFonts w:cstheme="minorHAnsi"/>
          <w:b/>
          <w:color w:val="000000" w:themeColor="text1"/>
          <w:u w:val="single"/>
          <w:lang w:val="es-ES"/>
        </w:rPr>
      </w:pPr>
    </w:p>
    <w:p w14:paraId="5EA51695" w14:textId="2C1B9BFC" w:rsidR="00D90436" w:rsidRPr="00877E95" w:rsidRDefault="00D90436" w:rsidP="00D90436">
      <w:pPr>
        <w:rPr>
          <w:rFonts w:cstheme="minorHAnsi"/>
          <w:b/>
          <w:color w:val="000000" w:themeColor="text1"/>
          <w:u w:val="single"/>
          <w:lang w:val="es-ES"/>
        </w:rPr>
      </w:pPr>
      <w:r w:rsidRPr="00877E95">
        <w:rPr>
          <w:rFonts w:cstheme="minorHAnsi"/>
          <w:b/>
          <w:color w:val="000000" w:themeColor="text1"/>
          <w:u w:val="single"/>
          <w:lang w:val="es-ES"/>
        </w:rPr>
        <w:lastRenderedPageBreak/>
        <w:t>Ejercicio de escritura DLC Híbrido / DLC2 (Parte 2 de 3)</w:t>
      </w:r>
    </w:p>
    <w:p w14:paraId="6DE7DFF4" w14:textId="77777777" w:rsidR="00FE4C4A" w:rsidRPr="00877E95" w:rsidRDefault="00FE4C4A" w:rsidP="00C33A28">
      <w:pPr>
        <w:rPr>
          <w:rFonts w:cstheme="minorHAnsi"/>
          <w:b/>
          <w:sz w:val="22"/>
          <w:szCs w:val="22"/>
          <w:lang w:val="es-ES"/>
        </w:rPr>
      </w:pPr>
    </w:p>
    <w:p w14:paraId="5393F06C" w14:textId="53716421" w:rsidR="00C33A28" w:rsidRPr="00877E95" w:rsidRDefault="00877E95" w:rsidP="00C33A28">
      <w:pPr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 xml:space="preserve">Este ejercicio se enfoca en escribir las instrucciones previas a la prueba y preguntas relevantes y de mentira dirigida. </w:t>
      </w:r>
      <w:r w:rsidR="00D90436" w:rsidRPr="00877E95">
        <w:rPr>
          <w:rFonts w:cstheme="minorHAnsi"/>
          <w:bCs/>
          <w:sz w:val="22"/>
          <w:szCs w:val="22"/>
          <w:lang w:val="es-ES"/>
        </w:rPr>
        <w:t>Elija uno de los siguientes casos que es más probable que sea una prueba que tendría que escribir y luego proceda a la lista de "Tareas pendientes".</w:t>
      </w:r>
    </w:p>
    <w:p w14:paraId="3B8082E0" w14:textId="77777777" w:rsidR="00D90436" w:rsidRPr="00877E95" w:rsidRDefault="00D90436" w:rsidP="00C33A28">
      <w:pPr>
        <w:rPr>
          <w:rFonts w:cstheme="minorHAnsi"/>
          <w:b/>
          <w:sz w:val="22"/>
          <w:szCs w:val="22"/>
          <w:lang w:val="es-ES"/>
        </w:rPr>
      </w:pPr>
    </w:p>
    <w:p w14:paraId="2E010047" w14:textId="2CF88A11" w:rsidR="00C33A28" w:rsidRPr="00877E95" w:rsidRDefault="00C33A28" w:rsidP="00C33A28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  <w:r w:rsidRPr="00877E95">
        <w:rPr>
          <w:rFonts w:asciiTheme="minorHAnsi" w:hAnsiTheme="minorHAnsi" w:cstheme="minorHAnsi"/>
          <w:bCs/>
          <w:szCs w:val="22"/>
          <w:lang w:val="es-ES"/>
        </w:rPr>
        <w:t>Cas</w:t>
      </w:r>
      <w:r w:rsidR="00D90436" w:rsidRPr="00877E95">
        <w:rPr>
          <w:rFonts w:asciiTheme="minorHAnsi" w:hAnsiTheme="minorHAnsi" w:cstheme="minorHAnsi"/>
          <w:bCs/>
          <w:szCs w:val="22"/>
          <w:lang w:val="es-ES"/>
        </w:rPr>
        <w:t>o</w:t>
      </w:r>
      <w:r w:rsidRPr="00877E95">
        <w:rPr>
          <w:rFonts w:asciiTheme="minorHAnsi" w:hAnsiTheme="minorHAnsi" w:cstheme="minorHAnsi"/>
          <w:bCs/>
          <w:szCs w:val="22"/>
          <w:lang w:val="es-ES"/>
        </w:rPr>
        <w:t xml:space="preserve"> #1 – </w:t>
      </w:r>
      <w:r w:rsidR="00D90436" w:rsidRPr="00877E95">
        <w:rPr>
          <w:rFonts w:asciiTheme="minorHAnsi" w:hAnsiTheme="minorHAnsi" w:cstheme="minorHAnsi"/>
          <w:bCs/>
          <w:szCs w:val="22"/>
          <w:lang w:val="es-ES"/>
        </w:rPr>
        <w:t>Robo de joyería</w:t>
      </w:r>
    </w:p>
    <w:p w14:paraId="77747D54" w14:textId="018EF655" w:rsidR="00C33A28" w:rsidRPr="00877E95" w:rsidRDefault="00C33A28" w:rsidP="00C33A28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  <w:r w:rsidRPr="00877E95">
        <w:rPr>
          <w:rFonts w:asciiTheme="minorHAnsi" w:hAnsiTheme="minorHAnsi" w:cstheme="minorHAnsi"/>
          <w:bCs/>
          <w:szCs w:val="22"/>
          <w:lang w:val="es-ES"/>
        </w:rPr>
        <w:t>Cas</w:t>
      </w:r>
      <w:r w:rsidR="00D90436" w:rsidRPr="00877E95">
        <w:rPr>
          <w:rFonts w:asciiTheme="minorHAnsi" w:hAnsiTheme="minorHAnsi" w:cstheme="minorHAnsi"/>
          <w:bCs/>
          <w:szCs w:val="22"/>
          <w:lang w:val="es-ES"/>
        </w:rPr>
        <w:t>o</w:t>
      </w:r>
      <w:r w:rsidRPr="00877E95">
        <w:rPr>
          <w:rFonts w:asciiTheme="minorHAnsi" w:hAnsiTheme="minorHAnsi" w:cstheme="minorHAnsi"/>
          <w:bCs/>
          <w:szCs w:val="22"/>
          <w:lang w:val="es-ES"/>
        </w:rPr>
        <w:t xml:space="preserve"> #2 – </w:t>
      </w:r>
      <w:r w:rsidR="00D90436" w:rsidRPr="00877E95">
        <w:rPr>
          <w:rFonts w:asciiTheme="minorHAnsi" w:hAnsiTheme="minorHAnsi" w:cstheme="minorHAnsi"/>
          <w:bCs/>
          <w:szCs w:val="22"/>
          <w:lang w:val="es-ES"/>
        </w:rPr>
        <w:t>Contacto sexual con un menor de edad</w:t>
      </w:r>
    </w:p>
    <w:p w14:paraId="4AF9020A" w14:textId="77777777" w:rsidR="00C33A28" w:rsidRPr="00877E95" w:rsidRDefault="00C33A28" w:rsidP="00C33A28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</w:p>
    <w:p w14:paraId="4DD023A8" w14:textId="77777777" w:rsidR="00C33A28" w:rsidRPr="00877E95" w:rsidRDefault="00C33A28" w:rsidP="00C33A28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  <w:r w:rsidRPr="00877E95">
        <w:rPr>
          <w:rFonts w:asciiTheme="minorHAnsi" w:hAnsiTheme="minorHAnsi" w:cstheme="minorHAnsi"/>
          <w:bCs/>
          <w:szCs w:val="22"/>
          <w:lang w:val="es-ES"/>
        </w:rPr>
        <w:t>---------------</w:t>
      </w:r>
    </w:p>
    <w:p w14:paraId="44F4BEB2" w14:textId="77777777" w:rsidR="00C33A28" w:rsidRPr="00877E95" w:rsidRDefault="00C33A28" w:rsidP="00C33A28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</w:p>
    <w:p w14:paraId="7C448442" w14:textId="40DA939E" w:rsidR="00C33A28" w:rsidRPr="00877E95" w:rsidRDefault="00C33A28" w:rsidP="00C33A28">
      <w:pPr>
        <w:pStyle w:val="PlainText"/>
        <w:rPr>
          <w:rFonts w:asciiTheme="minorHAnsi" w:hAnsiTheme="minorHAnsi" w:cstheme="minorHAnsi"/>
          <w:b/>
          <w:szCs w:val="22"/>
          <w:lang w:val="es-ES"/>
        </w:rPr>
      </w:pPr>
      <w:r w:rsidRPr="00877E95">
        <w:rPr>
          <w:rFonts w:asciiTheme="minorHAnsi" w:hAnsiTheme="minorHAnsi" w:cstheme="minorHAnsi"/>
          <w:b/>
          <w:szCs w:val="22"/>
          <w:lang w:val="es-ES"/>
        </w:rPr>
        <w:t>Cas</w:t>
      </w:r>
      <w:r w:rsidR="003265E8" w:rsidRPr="00877E95">
        <w:rPr>
          <w:rFonts w:asciiTheme="minorHAnsi" w:hAnsiTheme="minorHAnsi" w:cstheme="minorHAnsi"/>
          <w:b/>
          <w:szCs w:val="22"/>
          <w:lang w:val="es-ES"/>
        </w:rPr>
        <w:t>o</w:t>
      </w:r>
      <w:r w:rsidRPr="00877E95">
        <w:rPr>
          <w:rFonts w:asciiTheme="minorHAnsi" w:hAnsiTheme="minorHAnsi" w:cstheme="minorHAnsi"/>
          <w:b/>
          <w:szCs w:val="22"/>
          <w:lang w:val="es-ES"/>
        </w:rPr>
        <w:t xml:space="preserve"> #1 – </w:t>
      </w:r>
      <w:r w:rsidR="003265E8" w:rsidRPr="00877E95">
        <w:rPr>
          <w:rFonts w:asciiTheme="minorHAnsi" w:hAnsiTheme="minorHAnsi" w:cstheme="minorHAnsi"/>
          <w:b/>
          <w:szCs w:val="22"/>
          <w:lang w:val="es-ES"/>
        </w:rPr>
        <w:t>Robo de joyería</w:t>
      </w:r>
    </w:p>
    <w:p w14:paraId="6B92D0C2" w14:textId="77777777" w:rsidR="00C33A28" w:rsidRPr="00877E95" w:rsidRDefault="00C33A28" w:rsidP="00C33A28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</w:p>
    <w:p w14:paraId="40D14BE4" w14:textId="24356DAB" w:rsidR="00C33A28" w:rsidRPr="00877E95" w:rsidRDefault="003265E8" w:rsidP="00C33A28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  <w:r w:rsidRPr="00877E95">
        <w:rPr>
          <w:rFonts w:asciiTheme="minorHAnsi" w:hAnsiTheme="minorHAnsi" w:cstheme="minorHAnsi"/>
          <w:bCs/>
          <w:szCs w:val="22"/>
          <w:lang w:val="es-ES"/>
        </w:rPr>
        <w:t xml:space="preserve">Una mujer llamada </w:t>
      </w:r>
      <w:r w:rsidR="00877E95" w:rsidRPr="00877E95">
        <w:rPr>
          <w:rFonts w:asciiTheme="minorHAnsi" w:hAnsiTheme="minorHAnsi" w:cstheme="minorHAnsi"/>
          <w:bCs/>
          <w:szCs w:val="22"/>
          <w:lang w:val="es-ES"/>
        </w:rPr>
        <w:t>Silvia</w:t>
      </w:r>
      <w:r w:rsidRPr="00877E95">
        <w:rPr>
          <w:rFonts w:asciiTheme="minorHAnsi" w:hAnsiTheme="minorHAnsi" w:cstheme="minorHAnsi"/>
          <w:bCs/>
          <w:szCs w:val="22"/>
          <w:lang w:val="es-ES"/>
        </w:rPr>
        <w:t xml:space="preserve"> vive en una casa grande en la Ciudad de México. Ella tiene 9 miembros del personal. Los miembros del personal incluyen dos guardaespaldas, un conductor, un jardinero, un cocinero, dos señoras de limpieza, una niñera y un asistente personal. Todos tienen acceso a la casa. La mayoría de estos empleados han trabajado para </w:t>
      </w:r>
      <w:r w:rsidR="00877E95" w:rsidRPr="00877E95">
        <w:rPr>
          <w:rFonts w:asciiTheme="minorHAnsi" w:hAnsiTheme="minorHAnsi" w:cstheme="minorHAnsi"/>
          <w:bCs/>
          <w:szCs w:val="22"/>
          <w:lang w:val="es-ES"/>
        </w:rPr>
        <w:t>Silvia</w:t>
      </w:r>
      <w:r w:rsidRPr="00877E95">
        <w:rPr>
          <w:rFonts w:asciiTheme="minorHAnsi" w:hAnsiTheme="minorHAnsi" w:cstheme="minorHAnsi"/>
          <w:bCs/>
          <w:szCs w:val="22"/>
          <w:lang w:val="es-ES"/>
        </w:rPr>
        <w:t xml:space="preserve"> durante más de 15 años y son de gran confianza.</w:t>
      </w:r>
    </w:p>
    <w:p w14:paraId="0710E92E" w14:textId="77777777" w:rsidR="003265E8" w:rsidRPr="00877E95" w:rsidRDefault="003265E8" w:rsidP="00C33A28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</w:p>
    <w:p w14:paraId="0D57AE6F" w14:textId="20FF463F" w:rsidR="00C33A28" w:rsidRPr="00877E95" w:rsidRDefault="003265E8" w:rsidP="00C33A28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  <w:r w:rsidRPr="00877E95">
        <w:rPr>
          <w:rFonts w:asciiTheme="minorHAnsi" w:hAnsiTheme="minorHAnsi" w:cstheme="minorHAnsi"/>
          <w:bCs/>
          <w:szCs w:val="22"/>
          <w:lang w:val="es-ES"/>
        </w:rPr>
        <w:t xml:space="preserve">El 2 de enero, </w:t>
      </w:r>
      <w:r w:rsidR="00877E95" w:rsidRPr="00877E95">
        <w:rPr>
          <w:rFonts w:asciiTheme="minorHAnsi" w:hAnsiTheme="minorHAnsi" w:cstheme="minorHAnsi"/>
          <w:bCs/>
          <w:szCs w:val="22"/>
          <w:lang w:val="es-ES"/>
        </w:rPr>
        <w:t>Silvia</w:t>
      </w:r>
      <w:r w:rsidRPr="00877E95">
        <w:rPr>
          <w:rFonts w:asciiTheme="minorHAnsi" w:hAnsiTheme="minorHAnsi" w:cstheme="minorHAnsi"/>
          <w:bCs/>
          <w:szCs w:val="22"/>
          <w:lang w:val="es-ES"/>
        </w:rPr>
        <w:t xml:space="preserve"> regresó a casa de unas vacaciones de 14 días e informó que se quitó un collar de diamantes valorado en aproximadamente $ 20,000 y lo colocó en una mesa de café en la sala de estar. Al día siguiente, informó que faltaba el collar. Todo el personal tiene acceso a la bóveda en la sala de almacenamiento, donde hay otros objetos de valor, incluidas las joyas. A menudo, </w:t>
      </w:r>
      <w:r w:rsidR="00877E95" w:rsidRPr="00877E95">
        <w:rPr>
          <w:rFonts w:asciiTheme="minorHAnsi" w:hAnsiTheme="minorHAnsi" w:cstheme="minorHAnsi"/>
          <w:bCs/>
          <w:szCs w:val="22"/>
          <w:lang w:val="es-ES"/>
        </w:rPr>
        <w:t>Silvia</w:t>
      </w:r>
      <w:r w:rsidRPr="00877E95">
        <w:rPr>
          <w:rFonts w:asciiTheme="minorHAnsi" w:hAnsiTheme="minorHAnsi" w:cstheme="minorHAnsi"/>
          <w:bCs/>
          <w:szCs w:val="22"/>
          <w:lang w:val="es-ES"/>
        </w:rPr>
        <w:t xml:space="preserve"> se quita las joyas en las áreas comunes de la casa y el personal generalmente devuelve los artículos a la bóveda. Cuando se encontró que faltaba el collar, se llevó a cabo una búsqueda exhaustiva en la casa. El collar no se recuperó. Parece que un miembro del personal ha robado el collar. </w:t>
      </w:r>
      <w:r w:rsidR="00877E95" w:rsidRPr="00877E95">
        <w:rPr>
          <w:rFonts w:asciiTheme="minorHAnsi" w:hAnsiTheme="minorHAnsi" w:cstheme="minorHAnsi"/>
          <w:bCs/>
          <w:szCs w:val="22"/>
          <w:lang w:val="es-ES"/>
        </w:rPr>
        <w:t>Silvia</w:t>
      </w:r>
      <w:r w:rsidRPr="00877E95">
        <w:rPr>
          <w:rFonts w:asciiTheme="minorHAnsi" w:hAnsiTheme="minorHAnsi" w:cstheme="minorHAnsi"/>
          <w:bCs/>
          <w:szCs w:val="22"/>
          <w:lang w:val="es-ES"/>
        </w:rPr>
        <w:t xml:space="preserve"> quiere poner a prueba a los miembros de su personal para ver si alguno de ellos robó el collar perdido.</w:t>
      </w:r>
    </w:p>
    <w:p w14:paraId="76AFEDEA" w14:textId="77777777" w:rsidR="003265E8" w:rsidRPr="00877E95" w:rsidRDefault="003265E8" w:rsidP="00C33A28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</w:p>
    <w:p w14:paraId="77CB8D25" w14:textId="3DB863BB" w:rsidR="00C33A28" w:rsidRPr="00877E95" w:rsidRDefault="003265E8" w:rsidP="00C33A28">
      <w:pPr>
        <w:rPr>
          <w:rFonts w:cstheme="minorHAnsi"/>
          <w:b/>
          <w:sz w:val="22"/>
          <w:szCs w:val="22"/>
          <w:lang w:val="es-ES"/>
        </w:rPr>
      </w:pPr>
      <w:r w:rsidRPr="00877E95">
        <w:rPr>
          <w:rFonts w:cstheme="minorHAnsi"/>
          <w:b/>
          <w:sz w:val="22"/>
          <w:szCs w:val="22"/>
          <w:lang w:val="es-ES"/>
        </w:rPr>
        <w:t>¿Qué hacer?</w:t>
      </w:r>
      <w:r w:rsidR="00C33A28" w:rsidRPr="00877E95">
        <w:rPr>
          <w:rFonts w:cstheme="minorHAnsi"/>
          <w:b/>
          <w:sz w:val="22"/>
          <w:szCs w:val="22"/>
          <w:lang w:val="es-ES"/>
        </w:rPr>
        <w:t xml:space="preserve"> – Cas</w:t>
      </w:r>
      <w:r w:rsidRPr="00877E95">
        <w:rPr>
          <w:rFonts w:cstheme="minorHAnsi"/>
          <w:b/>
          <w:sz w:val="22"/>
          <w:szCs w:val="22"/>
          <w:lang w:val="es-ES"/>
        </w:rPr>
        <w:t>o</w:t>
      </w:r>
      <w:r w:rsidR="00C33A28" w:rsidRPr="00877E95">
        <w:rPr>
          <w:rFonts w:cstheme="minorHAnsi"/>
          <w:b/>
          <w:sz w:val="22"/>
          <w:szCs w:val="22"/>
          <w:lang w:val="es-ES"/>
        </w:rPr>
        <w:t xml:space="preserve"> #1</w:t>
      </w:r>
    </w:p>
    <w:p w14:paraId="65D6D7AC" w14:textId="77777777" w:rsidR="003265E8" w:rsidRPr="00877E95" w:rsidRDefault="003265E8" w:rsidP="00C33A28">
      <w:pPr>
        <w:rPr>
          <w:rFonts w:cstheme="minorHAnsi"/>
          <w:b/>
          <w:sz w:val="22"/>
          <w:szCs w:val="22"/>
          <w:lang w:val="es-ES"/>
        </w:rPr>
      </w:pPr>
    </w:p>
    <w:p w14:paraId="027EB9CE" w14:textId="77777777" w:rsidR="003265E8" w:rsidRPr="00877E95" w:rsidRDefault="003265E8" w:rsidP="00877E95">
      <w:pPr>
        <w:pStyle w:val="PlainText"/>
        <w:ind w:left="270" w:hanging="270"/>
        <w:rPr>
          <w:rFonts w:asciiTheme="minorHAnsi" w:hAnsiTheme="minorHAnsi" w:cstheme="minorHAnsi"/>
          <w:bCs/>
          <w:szCs w:val="22"/>
          <w:lang w:val="es-ES"/>
        </w:rPr>
      </w:pPr>
      <w:r w:rsidRPr="00877E95">
        <w:rPr>
          <w:rFonts w:asciiTheme="minorHAnsi" w:hAnsiTheme="minorHAnsi" w:cstheme="minorHAnsi"/>
          <w:bCs/>
          <w:szCs w:val="22"/>
          <w:lang w:val="es-ES"/>
        </w:rPr>
        <w:t>1) Escriba las instrucciones previas a la prueba para una prueba que se administrará a todos los miembros del personal. Recuerde incluir la "pregunta relevante" en estas instrucciones.</w:t>
      </w:r>
    </w:p>
    <w:p w14:paraId="52AABCE5" w14:textId="77777777" w:rsidR="003265E8" w:rsidRPr="00877E95" w:rsidRDefault="003265E8" w:rsidP="00877E95">
      <w:pPr>
        <w:pStyle w:val="PlainText"/>
        <w:ind w:left="270" w:hanging="270"/>
        <w:rPr>
          <w:rFonts w:asciiTheme="minorHAnsi" w:hAnsiTheme="minorHAnsi" w:cstheme="minorHAnsi"/>
          <w:bCs/>
          <w:szCs w:val="22"/>
          <w:lang w:val="es-ES"/>
        </w:rPr>
      </w:pPr>
      <w:r w:rsidRPr="00877E95">
        <w:rPr>
          <w:rFonts w:asciiTheme="minorHAnsi" w:hAnsiTheme="minorHAnsi" w:cstheme="minorHAnsi"/>
          <w:bCs/>
          <w:szCs w:val="22"/>
          <w:lang w:val="es-ES"/>
        </w:rPr>
        <w:t>2) Escriba 3 preguntas relevantes que requieran una respuesta “No”. Asegúrese de que tengan una longitud similar.</w:t>
      </w:r>
    </w:p>
    <w:p w14:paraId="7B1D8BB6" w14:textId="7EAEDCEF" w:rsidR="003265E8" w:rsidRPr="00877E95" w:rsidRDefault="003265E8" w:rsidP="00877E95">
      <w:pPr>
        <w:pStyle w:val="PlainText"/>
        <w:ind w:left="270" w:hanging="270"/>
        <w:rPr>
          <w:rFonts w:asciiTheme="minorHAnsi" w:hAnsiTheme="minorHAnsi" w:cstheme="minorHAnsi"/>
          <w:bCs/>
          <w:szCs w:val="22"/>
          <w:lang w:val="es-ES"/>
        </w:rPr>
      </w:pPr>
      <w:r w:rsidRPr="00877E95">
        <w:rPr>
          <w:rFonts w:asciiTheme="minorHAnsi" w:hAnsiTheme="minorHAnsi" w:cstheme="minorHAnsi"/>
          <w:bCs/>
          <w:szCs w:val="22"/>
          <w:lang w:val="es-ES"/>
        </w:rPr>
        <w:t>3) Escriba 3 preguntas de mentira dirigida (2 con una respuesta "No" y 1 con una respuesta "Sí"). Asegúrese de que todas las declaraciones de mentira dirigida incluyan la misma introducción (es decir, en toda su vida ...)</w:t>
      </w:r>
    </w:p>
    <w:p w14:paraId="0B112307" w14:textId="7C36B580" w:rsidR="003265E8" w:rsidRPr="00877E95" w:rsidRDefault="003265E8" w:rsidP="00877E95">
      <w:pPr>
        <w:pStyle w:val="PlainText"/>
        <w:ind w:left="270" w:hanging="270"/>
        <w:rPr>
          <w:rFonts w:asciiTheme="minorHAnsi" w:hAnsiTheme="minorHAnsi" w:cstheme="minorHAnsi"/>
          <w:bCs/>
          <w:szCs w:val="22"/>
          <w:lang w:val="es-ES"/>
        </w:rPr>
      </w:pPr>
      <w:r w:rsidRPr="00877E95">
        <w:rPr>
          <w:rFonts w:asciiTheme="minorHAnsi" w:hAnsiTheme="minorHAnsi" w:cstheme="minorHAnsi"/>
          <w:bCs/>
          <w:szCs w:val="22"/>
          <w:lang w:val="es-ES"/>
        </w:rPr>
        <w:t>4) Asegúrese de que las preguntas de mentira dirigida y relevantes sean similares en longitud (equilibradas).</w:t>
      </w:r>
    </w:p>
    <w:p w14:paraId="6EEBC012" w14:textId="6534664D" w:rsidR="003265E8" w:rsidRPr="00877E95" w:rsidRDefault="003265E8" w:rsidP="003265E8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</w:p>
    <w:p w14:paraId="26458A3D" w14:textId="77777777" w:rsidR="003265E8" w:rsidRPr="00877E95" w:rsidRDefault="003265E8" w:rsidP="003265E8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</w:p>
    <w:p w14:paraId="6540C20B" w14:textId="77777777" w:rsidR="00C33A28" w:rsidRPr="00877E95" w:rsidRDefault="00C33A28" w:rsidP="00C33A28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  <w:r w:rsidRPr="00877E95">
        <w:rPr>
          <w:rFonts w:asciiTheme="minorHAnsi" w:hAnsiTheme="minorHAnsi" w:cstheme="minorHAnsi"/>
          <w:bCs/>
          <w:szCs w:val="22"/>
          <w:lang w:val="es-ES"/>
        </w:rPr>
        <w:t>-------------</w:t>
      </w:r>
    </w:p>
    <w:p w14:paraId="006110D8" w14:textId="77777777" w:rsidR="00C33A28" w:rsidRPr="00877E95" w:rsidRDefault="00C33A28" w:rsidP="00C33A28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</w:p>
    <w:p w14:paraId="26CFD0B6" w14:textId="0CC60B8B" w:rsidR="00C33A28" w:rsidRPr="00877E95" w:rsidRDefault="00C33A28" w:rsidP="00C33A28">
      <w:pPr>
        <w:pStyle w:val="PlainText"/>
        <w:rPr>
          <w:rFonts w:asciiTheme="minorHAnsi" w:hAnsiTheme="minorHAnsi" w:cstheme="minorHAnsi"/>
          <w:b/>
          <w:szCs w:val="22"/>
          <w:lang w:val="es-ES"/>
        </w:rPr>
      </w:pPr>
      <w:r w:rsidRPr="00877E95">
        <w:rPr>
          <w:rFonts w:asciiTheme="minorHAnsi" w:hAnsiTheme="minorHAnsi" w:cstheme="minorHAnsi"/>
          <w:b/>
          <w:szCs w:val="22"/>
          <w:lang w:val="es-ES"/>
        </w:rPr>
        <w:t xml:space="preserve">Case #2 – </w:t>
      </w:r>
      <w:r w:rsidR="003265E8" w:rsidRPr="00877E95">
        <w:rPr>
          <w:rFonts w:asciiTheme="minorHAnsi" w:hAnsiTheme="minorHAnsi" w:cstheme="minorHAnsi"/>
          <w:b/>
          <w:szCs w:val="22"/>
          <w:lang w:val="es-ES"/>
        </w:rPr>
        <w:t>Contacto sexual con un menor de edad</w:t>
      </w:r>
    </w:p>
    <w:p w14:paraId="0D86B056" w14:textId="77777777" w:rsidR="00C33A28" w:rsidRPr="00877E95" w:rsidRDefault="00C33A28" w:rsidP="00C33A28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</w:p>
    <w:p w14:paraId="7FDE147E" w14:textId="48D30C33" w:rsidR="00C33A28" w:rsidRPr="00877E95" w:rsidRDefault="003265E8" w:rsidP="00C33A28">
      <w:pPr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 xml:space="preserve">Sara </w:t>
      </w:r>
      <w:r w:rsidR="00877E95" w:rsidRPr="00877E95">
        <w:rPr>
          <w:rFonts w:cstheme="minorHAnsi"/>
          <w:bCs/>
          <w:sz w:val="22"/>
          <w:szCs w:val="22"/>
          <w:lang w:val="es-ES"/>
        </w:rPr>
        <w:t>Rodríguez</w:t>
      </w:r>
      <w:r w:rsidRPr="00877E95">
        <w:rPr>
          <w:rFonts w:cstheme="minorHAnsi"/>
          <w:bCs/>
          <w:sz w:val="22"/>
          <w:szCs w:val="22"/>
          <w:lang w:val="es-ES"/>
        </w:rPr>
        <w:t xml:space="preserve"> es una niña de 8 años que le dijo a su madre hace dos semanas que su tío </w:t>
      </w:r>
      <w:r w:rsidR="00877E95" w:rsidRPr="00877E95">
        <w:rPr>
          <w:rFonts w:cstheme="minorHAnsi"/>
          <w:bCs/>
          <w:sz w:val="22"/>
          <w:szCs w:val="22"/>
          <w:lang w:val="es-ES"/>
        </w:rPr>
        <w:t>R</w:t>
      </w:r>
      <w:r w:rsidRPr="00877E95">
        <w:rPr>
          <w:rFonts w:cstheme="minorHAnsi"/>
          <w:bCs/>
          <w:sz w:val="22"/>
          <w:szCs w:val="22"/>
          <w:lang w:val="es-ES"/>
        </w:rPr>
        <w:t>ob</w:t>
      </w:r>
      <w:r w:rsidR="00877E95" w:rsidRPr="00877E95">
        <w:rPr>
          <w:rFonts w:cstheme="minorHAnsi"/>
          <w:bCs/>
          <w:sz w:val="22"/>
          <w:szCs w:val="22"/>
          <w:lang w:val="es-ES"/>
        </w:rPr>
        <w:t>erto</w:t>
      </w:r>
      <w:r w:rsidRPr="00877E95">
        <w:rPr>
          <w:rFonts w:cstheme="minorHAnsi"/>
          <w:bCs/>
          <w:sz w:val="22"/>
          <w:szCs w:val="22"/>
          <w:lang w:val="es-ES"/>
        </w:rPr>
        <w:t xml:space="preserve"> le tocó las partes íntimas. Cuando la madre de Sara pidió detalles, Sara dijo que la tocó cuando asistía a una fiesta de cumpleaños de su prima </w:t>
      </w:r>
      <w:proofErr w:type="spellStart"/>
      <w:r w:rsidR="00877E95" w:rsidRPr="00877E95">
        <w:rPr>
          <w:rFonts w:cstheme="minorHAnsi"/>
          <w:bCs/>
          <w:sz w:val="22"/>
          <w:szCs w:val="22"/>
          <w:lang w:val="es-ES"/>
        </w:rPr>
        <w:t>Leti</w:t>
      </w:r>
      <w:proofErr w:type="spellEnd"/>
      <w:r w:rsidRPr="00877E95">
        <w:rPr>
          <w:rFonts w:cstheme="minorHAnsi"/>
          <w:bCs/>
          <w:sz w:val="22"/>
          <w:szCs w:val="22"/>
          <w:lang w:val="es-ES"/>
        </w:rPr>
        <w:t xml:space="preserve">, de 10 años. </w:t>
      </w:r>
      <w:proofErr w:type="spellStart"/>
      <w:r w:rsidR="00877E95" w:rsidRPr="00877E95">
        <w:rPr>
          <w:rFonts w:cstheme="minorHAnsi"/>
          <w:bCs/>
          <w:sz w:val="22"/>
          <w:szCs w:val="22"/>
          <w:lang w:val="es-ES"/>
        </w:rPr>
        <w:t>Leti</w:t>
      </w:r>
      <w:proofErr w:type="spellEnd"/>
      <w:r w:rsidR="00877E95" w:rsidRPr="00877E95">
        <w:rPr>
          <w:rFonts w:cstheme="minorHAnsi"/>
          <w:bCs/>
          <w:sz w:val="22"/>
          <w:szCs w:val="22"/>
          <w:lang w:val="es-ES"/>
        </w:rPr>
        <w:t xml:space="preserve"> </w:t>
      </w:r>
      <w:r w:rsidRPr="00877E95">
        <w:rPr>
          <w:rFonts w:cstheme="minorHAnsi"/>
          <w:bCs/>
          <w:sz w:val="22"/>
          <w:szCs w:val="22"/>
          <w:lang w:val="es-ES"/>
        </w:rPr>
        <w:t xml:space="preserve">es la hija de </w:t>
      </w:r>
      <w:r w:rsidR="00877E95" w:rsidRPr="00877E95">
        <w:rPr>
          <w:rFonts w:cstheme="minorHAnsi"/>
          <w:bCs/>
          <w:sz w:val="22"/>
          <w:szCs w:val="22"/>
          <w:lang w:val="es-ES"/>
        </w:rPr>
        <w:t>Roberto</w:t>
      </w:r>
      <w:r w:rsidRPr="00877E95">
        <w:rPr>
          <w:rFonts w:cstheme="minorHAnsi"/>
          <w:bCs/>
          <w:sz w:val="22"/>
          <w:szCs w:val="22"/>
          <w:lang w:val="es-ES"/>
        </w:rPr>
        <w:t xml:space="preserve">. Sara dijo que había ido al sótano de la casa del tío </w:t>
      </w:r>
      <w:r w:rsidR="00877E95" w:rsidRPr="00877E95">
        <w:rPr>
          <w:rFonts w:cstheme="minorHAnsi"/>
          <w:bCs/>
          <w:sz w:val="22"/>
          <w:szCs w:val="22"/>
          <w:lang w:val="es-ES"/>
        </w:rPr>
        <w:t xml:space="preserve">Roberto </w:t>
      </w:r>
      <w:r w:rsidRPr="00877E95">
        <w:rPr>
          <w:rFonts w:cstheme="minorHAnsi"/>
          <w:bCs/>
          <w:sz w:val="22"/>
          <w:szCs w:val="22"/>
          <w:lang w:val="es-ES"/>
        </w:rPr>
        <w:t xml:space="preserve">para encontrar al perro y que estaba abajo en la sala de estar. Le </w:t>
      </w:r>
      <w:r w:rsidRPr="00877E95">
        <w:rPr>
          <w:rFonts w:cstheme="minorHAnsi"/>
          <w:bCs/>
          <w:sz w:val="22"/>
          <w:szCs w:val="22"/>
          <w:lang w:val="es-ES"/>
        </w:rPr>
        <w:lastRenderedPageBreak/>
        <w:t xml:space="preserve">pidió que viera una película de Disney con él y ella se sentó en su regazo debajo de una manta. Ella dijo que él tocó sus partes íntimas durante la película y le dijo que estaba bien y que no se preocupara. Él le dijo </w:t>
      </w:r>
      <w:r w:rsidR="006411A9" w:rsidRPr="00877E95">
        <w:rPr>
          <w:rFonts w:cstheme="minorHAnsi"/>
          <w:bCs/>
          <w:sz w:val="22"/>
          <w:szCs w:val="22"/>
          <w:lang w:val="es-ES"/>
        </w:rPr>
        <w:t>que,</w:t>
      </w:r>
      <w:r w:rsidRPr="00877E95">
        <w:rPr>
          <w:rFonts w:cstheme="minorHAnsi"/>
          <w:bCs/>
          <w:sz w:val="22"/>
          <w:szCs w:val="22"/>
          <w:lang w:val="es-ES"/>
        </w:rPr>
        <w:t xml:space="preserve"> si se lo contaba a alguien, se metería en un gran problema.</w:t>
      </w:r>
    </w:p>
    <w:p w14:paraId="76946FD1" w14:textId="77777777" w:rsidR="003265E8" w:rsidRPr="00877E95" w:rsidRDefault="003265E8" w:rsidP="00C33A28">
      <w:pPr>
        <w:rPr>
          <w:rFonts w:cstheme="minorHAnsi"/>
          <w:sz w:val="22"/>
          <w:szCs w:val="22"/>
          <w:lang w:val="es-ES"/>
        </w:rPr>
      </w:pPr>
    </w:p>
    <w:p w14:paraId="05C5326B" w14:textId="7CC97E64" w:rsidR="00C33A28" w:rsidRPr="00877E95" w:rsidRDefault="003265E8" w:rsidP="00C33A28">
      <w:pPr>
        <w:rPr>
          <w:rFonts w:cstheme="minorHAnsi"/>
          <w:b/>
          <w:sz w:val="22"/>
          <w:szCs w:val="22"/>
          <w:lang w:val="es-ES"/>
        </w:rPr>
      </w:pPr>
      <w:r w:rsidRPr="00877E95">
        <w:rPr>
          <w:rFonts w:cstheme="minorHAnsi"/>
          <w:b/>
          <w:sz w:val="22"/>
          <w:szCs w:val="22"/>
          <w:lang w:val="es-ES"/>
        </w:rPr>
        <w:t>¿Qué hacer?</w:t>
      </w:r>
      <w:r w:rsidR="00C33A28" w:rsidRPr="00877E95">
        <w:rPr>
          <w:rFonts w:cstheme="minorHAnsi"/>
          <w:b/>
          <w:sz w:val="22"/>
          <w:szCs w:val="22"/>
          <w:lang w:val="es-ES"/>
        </w:rPr>
        <w:t xml:space="preserve"> – Cas</w:t>
      </w:r>
      <w:r w:rsidRPr="00877E95">
        <w:rPr>
          <w:rFonts w:cstheme="minorHAnsi"/>
          <w:b/>
          <w:sz w:val="22"/>
          <w:szCs w:val="22"/>
          <w:lang w:val="es-ES"/>
        </w:rPr>
        <w:t>o</w:t>
      </w:r>
      <w:r w:rsidR="00C33A28" w:rsidRPr="00877E95">
        <w:rPr>
          <w:rFonts w:cstheme="minorHAnsi"/>
          <w:b/>
          <w:sz w:val="22"/>
          <w:szCs w:val="22"/>
          <w:lang w:val="es-ES"/>
        </w:rPr>
        <w:t xml:space="preserve"> #2</w:t>
      </w:r>
    </w:p>
    <w:p w14:paraId="5902C12E" w14:textId="77777777" w:rsidR="003265E8" w:rsidRPr="00877E95" w:rsidRDefault="003265E8" w:rsidP="00C33A28">
      <w:pPr>
        <w:rPr>
          <w:rFonts w:cstheme="minorHAnsi"/>
          <w:b/>
          <w:sz w:val="22"/>
          <w:szCs w:val="22"/>
          <w:lang w:val="es-ES"/>
        </w:rPr>
      </w:pPr>
    </w:p>
    <w:p w14:paraId="5BF08E1E" w14:textId="422DDB93" w:rsidR="003265E8" w:rsidRPr="00877E95" w:rsidRDefault="003265E8" w:rsidP="006411A9">
      <w:pPr>
        <w:ind w:left="360" w:hanging="36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>1)</w:t>
      </w:r>
      <w:r w:rsidR="006411A9">
        <w:rPr>
          <w:rFonts w:cstheme="minorHAnsi"/>
          <w:bCs/>
          <w:sz w:val="22"/>
          <w:szCs w:val="22"/>
          <w:lang w:val="es-ES"/>
        </w:rPr>
        <w:tab/>
      </w:r>
      <w:r w:rsidRPr="00877E95">
        <w:rPr>
          <w:rFonts w:cstheme="minorHAnsi"/>
          <w:bCs/>
          <w:sz w:val="22"/>
          <w:szCs w:val="22"/>
          <w:lang w:val="es-ES"/>
        </w:rPr>
        <w:t xml:space="preserve">Escriba las instrucciones previas a la prueba para que se le dé una prueba al tío </w:t>
      </w:r>
      <w:r w:rsidR="00877E95" w:rsidRPr="00877E95">
        <w:rPr>
          <w:rFonts w:cstheme="minorHAnsi"/>
          <w:bCs/>
          <w:sz w:val="22"/>
          <w:szCs w:val="22"/>
          <w:lang w:val="es-ES"/>
        </w:rPr>
        <w:t>Roberto</w:t>
      </w:r>
      <w:r w:rsidRPr="00877E95">
        <w:rPr>
          <w:rFonts w:cstheme="minorHAnsi"/>
          <w:bCs/>
          <w:sz w:val="22"/>
          <w:szCs w:val="22"/>
          <w:lang w:val="es-ES"/>
        </w:rPr>
        <w:t>.</w:t>
      </w:r>
    </w:p>
    <w:p w14:paraId="3689030B" w14:textId="62AEB9CF" w:rsidR="003265E8" w:rsidRPr="00877E95" w:rsidRDefault="003265E8" w:rsidP="006411A9">
      <w:pPr>
        <w:ind w:left="36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>a. Incluya la “pregunta relevante” en las instrucciones.</w:t>
      </w:r>
    </w:p>
    <w:p w14:paraId="41469749" w14:textId="69865D1B" w:rsidR="003265E8" w:rsidRPr="00877E95" w:rsidRDefault="003265E8" w:rsidP="006411A9">
      <w:pPr>
        <w:ind w:left="36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>b. Indique que se hará referencia a Sara como "esa chica".</w:t>
      </w:r>
    </w:p>
    <w:p w14:paraId="4C26A0A3" w14:textId="5B367C6B" w:rsidR="003265E8" w:rsidRPr="00877E95" w:rsidRDefault="003265E8" w:rsidP="006411A9">
      <w:pPr>
        <w:ind w:left="360" w:hanging="36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>2)</w:t>
      </w:r>
      <w:r w:rsidR="006411A9">
        <w:rPr>
          <w:rFonts w:cstheme="minorHAnsi"/>
          <w:bCs/>
          <w:sz w:val="22"/>
          <w:szCs w:val="22"/>
          <w:lang w:val="es-ES"/>
        </w:rPr>
        <w:tab/>
      </w:r>
      <w:r w:rsidRPr="00877E95">
        <w:rPr>
          <w:rFonts w:cstheme="minorHAnsi"/>
          <w:bCs/>
          <w:sz w:val="22"/>
          <w:szCs w:val="22"/>
          <w:lang w:val="es-ES"/>
        </w:rPr>
        <w:t>Escriba 3 preguntas relevantes que requieran una respuesta “No”. Asegúrese de que tengan una longitud similar.</w:t>
      </w:r>
    </w:p>
    <w:p w14:paraId="00ED743F" w14:textId="18D9158D" w:rsidR="003265E8" w:rsidRPr="00877E95" w:rsidRDefault="003265E8" w:rsidP="006411A9">
      <w:pPr>
        <w:pBdr>
          <w:bottom w:val="single" w:sz="6" w:space="1" w:color="auto"/>
        </w:pBdr>
        <w:ind w:left="360" w:hanging="36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>3)</w:t>
      </w:r>
      <w:r w:rsidR="006411A9">
        <w:rPr>
          <w:rFonts w:cstheme="minorHAnsi"/>
          <w:bCs/>
          <w:sz w:val="22"/>
          <w:szCs w:val="22"/>
          <w:lang w:val="es-ES"/>
        </w:rPr>
        <w:tab/>
      </w:r>
      <w:r w:rsidRPr="00877E95">
        <w:rPr>
          <w:rFonts w:cstheme="minorHAnsi"/>
          <w:bCs/>
          <w:sz w:val="22"/>
          <w:szCs w:val="22"/>
          <w:lang w:val="es-ES"/>
        </w:rPr>
        <w:t>Escriba 3 preguntas dirigidas sobre mentiras (2 con una respuesta "No" y 1 con una respuesta "Sí"). Asegúrese de que todas las declaraciones de mentiras dirigidas incluyan la misma introducción (es decir, en toda su vida ...)</w:t>
      </w:r>
    </w:p>
    <w:p w14:paraId="75ABBA34" w14:textId="705A48FC" w:rsidR="00C33A28" w:rsidRPr="00877E95" w:rsidRDefault="003265E8" w:rsidP="006411A9">
      <w:pPr>
        <w:pBdr>
          <w:bottom w:val="single" w:sz="6" w:space="1" w:color="auto"/>
        </w:pBdr>
        <w:ind w:left="360" w:hanging="36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>4)</w:t>
      </w:r>
      <w:r w:rsidR="006411A9">
        <w:rPr>
          <w:rFonts w:cstheme="minorHAnsi"/>
          <w:bCs/>
          <w:sz w:val="22"/>
          <w:szCs w:val="22"/>
          <w:lang w:val="es-ES"/>
        </w:rPr>
        <w:tab/>
      </w:r>
      <w:r w:rsidRPr="00877E95">
        <w:rPr>
          <w:rFonts w:cstheme="minorHAnsi"/>
          <w:bCs/>
          <w:sz w:val="22"/>
          <w:szCs w:val="22"/>
          <w:lang w:val="es-ES"/>
        </w:rPr>
        <w:t>Asegúrese de que las preguntas de mentira dirigidas y relevantes sean similares en longitud (equilibradas).</w:t>
      </w:r>
    </w:p>
    <w:p w14:paraId="4C61340F" w14:textId="77777777" w:rsidR="00877E95" w:rsidRPr="00877E95" w:rsidRDefault="00877E95" w:rsidP="00877E95">
      <w:pPr>
        <w:pBdr>
          <w:bottom w:val="single" w:sz="6" w:space="1" w:color="auto"/>
        </w:pBdr>
        <w:ind w:left="270" w:hanging="270"/>
        <w:rPr>
          <w:rFonts w:cstheme="minorHAnsi"/>
          <w:bCs/>
          <w:sz w:val="22"/>
          <w:szCs w:val="22"/>
          <w:lang w:val="es-ES"/>
        </w:rPr>
      </w:pPr>
    </w:p>
    <w:p w14:paraId="3DEE0632" w14:textId="77777777" w:rsidR="00877E95" w:rsidRPr="00877E95" w:rsidRDefault="00877E95" w:rsidP="003265E8">
      <w:pPr>
        <w:pBdr>
          <w:bottom w:val="single" w:sz="6" w:space="1" w:color="auto"/>
        </w:pBdr>
        <w:rPr>
          <w:rFonts w:cstheme="minorHAnsi"/>
          <w:sz w:val="22"/>
          <w:szCs w:val="22"/>
          <w:lang w:val="es-ES"/>
        </w:rPr>
      </w:pPr>
    </w:p>
    <w:p w14:paraId="56513757" w14:textId="77777777" w:rsidR="00C33A28" w:rsidRPr="00877E95" w:rsidRDefault="00C33A28" w:rsidP="00C33A28">
      <w:pPr>
        <w:rPr>
          <w:rFonts w:cstheme="minorHAnsi"/>
          <w:b/>
          <w:sz w:val="22"/>
          <w:szCs w:val="22"/>
          <w:lang w:val="es-ES"/>
        </w:rPr>
      </w:pPr>
    </w:p>
    <w:p w14:paraId="1F9EDC6B" w14:textId="7A0C9F1F" w:rsidR="009B34D0" w:rsidRPr="00877E95" w:rsidRDefault="009B34D0">
      <w:pPr>
        <w:spacing w:after="160" w:line="259" w:lineRule="auto"/>
        <w:rPr>
          <w:rFonts w:cstheme="minorHAnsi"/>
          <w:b/>
          <w:color w:val="000000" w:themeColor="text1"/>
          <w:u w:val="single"/>
          <w:lang w:val="es-ES"/>
        </w:rPr>
      </w:pPr>
    </w:p>
    <w:p w14:paraId="6245030E" w14:textId="7FAE94BE" w:rsidR="003265E8" w:rsidRPr="00877E95" w:rsidRDefault="003265E8" w:rsidP="003265E8">
      <w:pPr>
        <w:rPr>
          <w:rFonts w:cstheme="minorHAnsi"/>
          <w:b/>
          <w:color w:val="000000" w:themeColor="text1"/>
          <w:u w:val="single"/>
          <w:lang w:val="es-ES"/>
        </w:rPr>
      </w:pPr>
      <w:r w:rsidRPr="00877E95">
        <w:rPr>
          <w:rFonts w:cstheme="minorHAnsi"/>
          <w:b/>
          <w:color w:val="000000" w:themeColor="text1"/>
          <w:u w:val="single"/>
          <w:lang w:val="es-ES"/>
        </w:rPr>
        <w:t>Ejercicio de escritura DLC Híbrido / DLC2 (Parte 3 de 3)</w:t>
      </w:r>
    </w:p>
    <w:p w14:paraId="1AFE5663" w14:textId="77777777" w:rsidR="00FE4C4A" w:rsidRPr="00877E95" w:rsidRDefault="00FE4C4A" w:rsidP="00C33A28">
      <w:pPr>
        <w:rPr>
          <w:rFonts w:cstheme="minorHAnsi"/>
          <w:b/>
          <w:sz w:val="22"/>
          <w:szCs w:val="22"/>
          <w:lang w:val="es-ES"/>
        </w:rPr>
      </w:pPr>
    </w:p>
    <w:p w14:paraId="147F320C" w14:textId="6AEEA1B4" w:rsidR="00C33A28" w:rsidRPr="00877E95" w:rsidRDefault="00877E95" w:rsidP="00C33A28">
      <w:pPr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 xml:space="preserve">Este ejercicio se enfoca en escribir las instrucciones previas a la prueba y preguntas relevantes y de mentira dirigida. </w:t>
      </w:r>
      <w:r w:rsidR="003265E8" w:rsidRPr="00877E95">
        <w:rPr>
          <w:rFonts w:cstheme="minorHAnsi"/>
          <w:bCs/>
          <w:sz w:val="22"/>
          <w:szCs w:val="22"/>
          <w:lang w:val="es-ES"/>
        </w:rPr>
        <w:t>Empiece por leer los siguientes hechos del caso:</w:t>
      </w:r>
    </w:p>
    <w:p w14:paraId="2971D952" w14:textId="77777777" w:rsidR="003265E8" w:rsidRPr="00877E95" w:rsidRDefault="003265E8" w:rsidP="00C33A28">
      <w:pPr>
        <w:rPr>
          <w:rFonts w:cstheme="minorHAnsi"/>
          <w:bCs/>
          <w:sz w:val="22"/>
          <w:szCs w:val="22"/>
          <w:lang w:val="es-ES"/>
        </w:rPr>
      </w:pPr>
    </w:p>
    <w:p w14:paraId="61BD15F5" w14:textId="25B0AA29" w:rsidR="00C33A28" w:rsidRPr="00877E95" w:rsidRDefault="00D769EB" w:rsidP="00C33A28">
      <w:pPr>
        <w:rPr>
          <w:rFonts w:cstheme="minorHAnsi"/>
          <w:sz w:val="22"/>
          <w:szCs w:val="22"/>
          <w:lang w:val="es-ES"/>
        </w:rPr>
      </w:pPr>
      <w:r>
        <w:rPr>
          <w:rFonts w:cstheme="minorHAnsi"/>
          <w:sz w:val="22"/>
          <w:szCs w:val="22"/>
          <w:lang w:val="es-ES"/>
        </w:rPr>
        <w:t>Tere, u</w:t>
      </w:r>
      <w:r w:rsidR="003265E8" w:rsidRPr="00877E95">
        <w:rPr>
          <w:rFonts w:cstheme="minorHAnsi"/>
          <w:sz w:val="22"/>
          <w:szCs w:val="22"/>
          <w:lang w:val="es-ES"/>
        </w:rPr>
        <w:t>na mujer de 38 años</w:t>
      </w:r>
      <w:r>
        <w:rPr>
          <w:rFonts w:cstheme="minorHAnsi"/>
          <w:sz w:val="22"/>
          <w:szCs w:val="22"/>
          <w:lang w:val="es-ES"/>
        </w:rPr>
        <w:t xml:space="preserve">, </w:t>
      </w:r>
      <w:r w:rsidR="003265E8" w:rsidRPr="00877E95">
        <w:rPr>
          <w:rFonts w:cstheme="minorHAnsi"/>
          <w:sz w:val="22"/>
          <w:szCs w:val="22"/>
          <w:lang w:val="es-ES"/>
        </w:rPr>
        <w:t xml:space="preserve">ha acusado a su exmarido de agresión física. Dijo que el incidente ocurrió en su casa en </w:t>
      </w:r>
      <w:r w:rsidR="00877E95" w:rsidRPr="00877E95">
        <w:rPr>
          <w:rFonts w:cstheme="minorHAnsi"/>
          <w:sz w:val="22"/>
          <w:szCs w:val="22"/>
          <w:lang w:val="es-ES"/>
        </w:rPr>
        <w:t>Gómez Palacio, Durango</w:t>
      </w:r>
      <w:r w:rsidR="003265E8" w:rsidRPr="00877E95">
        <w:rPr>
          <w:rFonts w:cstheme="minorHAnsi"/>
          <w:sz w:val="22"/>
          <w:szCs w:val="22"/>
          <w:lang w:val="es-ES"/>
        </w:rPr>
        <w:t xml:space="preserve">, el 25 de agosto de 2020. </w:t>
      </w:r>
      <w:r w:rsidR="00877E95">
        <w:rPr>
          <w:rFonts w:cstheme="minorHAnsi"/>
          <w:sz w:val="22"/>
          <w:szCs w:val="22"/>
          <w:lang w:val="es-ES"/>
        </w:rPr>
        <w:t>Tere</w:t>
      </w:r>
      <w:r w:rsidR="003265E8" w:rsidRPr="00877E95">
        <w:rPr>
          <w:rFonts w:cstheme="minorHAnsi"/>
          <w:sz w:val="22"/>
          <w:szCs w:val="22"/>
          <w:lang w:val="es-ES"/>
        </w:rPr>
        <w:t xml:space="preserve"> informó que su exmarido, </w:t>
      </w:r>
      <w:r w:rsidR="00877E95" w:rsidRPr="00877E95">
        <w:rPr>
          <w:rFonts w:cstheme="minorHAnsi"/>
          <w:sz w:val="22"/>
          <w:szCs w:val="22"/>
          <w:lang w:val="es-ES"/>
        </w:rPr>
        <w:t>José</w:t>
      </w:r>
      <w:r w:rsidR="003265E8" w:rsidRPr="00877E95">
        <w:rPr>
          <w:rFonts w:cstheme="minorHAnsi"/>
          <w:sz w:val="22"/>
          <w:szCs w:val="22"/>
          <w:lang w:val="es-ES"/>
        </w:rPr>
        <w:t>, pasó por su casa para hablar con ella sobre la custodia de sus dos hijos. Dijo que estaban hablando fuera de la casa, junto al garaje.</w:t>
      </w:r>
    </w:p>
    <w:p w14:paraId="4ECE69E8" w14:textId="77777777" w:rsidR="003265E8" w:rsidRPr="00877E95" w:rsidRDefault="003265E8" w:rsidP="00C33A28">
      <w:pPr>
        <w:rPr>
          <w:rFonts w:cstheme="minorHAnsi"/>
          <w:sz w:val="22"/>
          <w:szCs w:val="22"/>
          <w:lang w:val="es-ES"/>
        </w:rPr>
      </w:pPr>
    </w:p>
    <w:p w14:paraId="598C903C" w14:textId="2A3DDE5E" w:rsidR="00C33A28" w:rsidRPr="00877E95" w:rsidRDefault="00877E95" w:rsidP="00C33A28">
      <w:pPr>
        <w:rPr>
          <w:rFonts w:cstheme="minorHAnsi"/>
          <w:sz w:val="22"/>
          <w:szCs w:val="22"/>
          <w:lang w:val="es-ES"/>
        </w:rPr>
      </w:pPr>
      <w:r>
        <w:rPr>
          <w:rFonts w:cstheme="minorHAnsi"/>
          <w:sz w:val="22"/>
          <w:szCs w:val="22"/>
          <w:lang w:val="es-ES"/>
        </w:rPr>
        <w:t>Tere</w:t>
      </w:r>
      <w:r w:rsidR="003265E8" w:rsidRPr="00877E95">
        <w:rPr>
          <w:rFonts w:cstheme="minorHAnsi"/>
          <w:sz w:val="22"/>
          <w:szCs w:val="22"/>
          <w:lang w:val="es-ES"/>
        </w:rPr>
        <w:t xml:space="preserve"> informó que la discusión se calentó y </w:t>
      </w:r>
      <w:r w:rsidRPr="00877E95">
        <w:rPr>
          <w:rFonts w:cstheme="minorHAnsi"/>
          <w:sz w:val="22"/>
          <w:szCs w:val="22"/>
          <w:lang w:val="es-ES"/>
        </w:rPr>
        <w:t>José</w:t>
      </w:r>
      <w:r w:rsidR="003265E8" w:rsidRPr="00877E95">
        <w:rPr>
          <w:rFonts w:cstheme="minorHAnsi"/>
          <w:sz w:val="22"/>
          <w:szCs w:val="22"/>
          <w:lang w:val="es-ES"/>
        </w:rPr>
        <w:t xml:space="preserve"> se enojó. Dijo que su conversación se trasladó al garaje y </w:t>
      </w:r>
      <w:r w:rsidRPr="00877E95">
        <w:rPr>
          <w:rFonts w:cstheme="minorHAnsi"/>
          <w:sz w:val="22"/>
          <w:szCs w:val="22"/>
          <w:lang w:val="es-ES"/>
        </w:rPr>
        <w:t>José</w:t>
      </w:r>
      <w:r w:rsidR="003265E8" w:rsidRPr="00877E95">
        <w:rPr>
          <w:rFonts w:cstheme="minorHAnsi"/>
          <w:sz w:val="22"/>
          <w:szCs w:val="22"/>
          <w:lang w:val="es-ES"/>
        </w:rPr>
        <w:t xml:space="preserve"> agarró un cinturón rojo que estaba tirado en el suelo y se lo puso alrededor del cuello, moviéndolo de lado a lado, rascándola y asfixiándola. Ella informó que trató de alejarse de </w:t>
      </w:r>
      <w:r w:rsidRPr="00877E95">
        <w:rPr>
          <w:rFonts w:cstheme="minorHAnsi"/>
          <w:sz w:val="22"/>
          <w:szCs w:val="22"/>
          <w:lang w:val="es-ES"/>
        </w:rPr>
        <w:t>José</w:t>
      </w:r>
      <w:r w:rsidR="003265E8" w:rsidRPr="00877E95">
        <w:rPr>
          <w:rFonts w:cstheme="minorHAnsi"/>
          <w:sz w:val="22"/>
          <w:szCs w:val="22"/>
          <w:lang w:val="es-ES"/>
        </w:rPr>
        <w:t xml:space="preserve"> y le pidió que se detuviera. </w:t>
      </w:r>
      <w:r>
        <w:rPr>
          <w:rFonts w:cstheme="minorHAnsi"/>
          <w:sz w:val="22"/>
          <w:szCs w:val="22"/>
          <w:lang w:val="es-ES"/>
        </w:rPr>
        <w:t>Tere</w:t>
      </w:r>
      <w:r w:rsidR="003265E8" w:rsidRPr="00877E95">
        <w:rPr>
          <w:rFonts w:cstheme="minorHAnsi"/>
          <w:sz w:val="22"/>
          <w:szCs w:val="22"/>
          <w:lang w:val="es-ES"/>
        </w:rPr>
        <w:t xml:space="preserve"> luego informó que le dijo a </w:t>
      </w:r>
      <w:r w:rsidRPr="00877E95">
        <w:rPr>
          <w:rFonts w:cstheme="minorHAnsi"/>
          <w:sz w:val="22"/>
          <w:szCs w:val="22"/>
          <w:lang w:val="es-ES"/>
        </w:rPr>
        <w:t>José</w:t>
      </w:r>
      <w:r w:rsidR="003265E8" w:rsidRPr="00877E95">
        <w:rPr>
          <w:rFonts w:cstheme="minorHAnsi"/>
          <w:sz w:val="22"/>
          <w:szCs w:val="22"/>
          <w:lang w:val="es-ES"/>
        </w:rPr>
        <w:t xml:space="preserve"> que llamaría a la policía si no dejaba de lastimarla. Después de esto, se detuvo, se subió a su automóvil y se fue. </w:t>
      </w:r>
      <w:r>
        <w:rPr>
          <w:rFonts w:cstheme="minorHAnsi"/>
          <w:sz w:val="22"/>
          <w:szCs w:val="22"/>
          <w:lang w:val="es-ES"/>
        </w:rPr>
        <w:t>Tere</w:t>
      </w:r>
      <w:r w:rsidR="003265E8" w:rsidRPr="00877E95">
        <w:rPr>
          <w:rFonts w:cstheme="minorHAnsi"/>
          <w:sz w:val="22"/>
          <w:szCs w:val="22"/>
          <w:lang w:val="es-ES"/>
        </w:rPr>
        <w:t xml:space="preserve"> dijo que tomó una foto de su cuello justo después del incidente. La foto muestra rasguños rojos en ambos lados de su cuello, debajo de la línea de la mandíbula.</w:t>
      </w:r>
    </w:p>
    <w:p w14:paraId="7767B308" w14:textId="77777777" w:rsidR="003265E8" w:rsidRPr="00877E95" w:rsidRDefault="003265E8" w:rsidP="00C33A28">
      <w:pPr>
        <w:rPr>
          <w:rFonts w:cstheme="minorHAnsi"/>
          <w:sz w:val="22"/>
          <w:szCs w:val="22"/>
          <w:lang w:val="es-ES"/>
        </w:rPr>
      </w:pPr>
    </w:p>
    <w:p w14:paraId="34B9F4C0" w14:textId="0FE5974C" w:rsidR="00C33A28" w:rsidRPr="00877E95" w:rsidRDefault="00877E95" w:rsidP="00C33A28">
      <w:pPr>
        <w:rPr>
          <w:rFonts w:cstheme="minorHAnsi"/>
          <w:sz w:val="22"/>
          <w:szCs w:val="22"/>
          <w:lang w:val="es-ES"/>
        </w:rPr>
      </w:pPr>
      <w:r w:rsidRPr="00877E95">
        <w:rPr>
          <w:rFonts w:cstheme="minorHAnsi"/>
          <w:sz w:val="22"/>
          <w:szCs w:val="22"/>
          <w:lang w:val="es-ES"/>
        </w:rPr>
        <w:t>José</w:t>
      </w:r>
      <w:r w:rsidR="003265E8" w:rsidRPr="00877E95">
        <w:rPr>
          <w:rFonts w:cstheme="minorHAnsi"/>
          <w:sz w:val="22"/>
          <w:szCs w:val="22"/>
          <w:lang w:val="es-ES"/>
        </w:rPr>
        <w:t xml:space="preserve"> afirma que no atacó ni estranguló físicamente a </w:t>
      </w:r>
      <w:r>
        <w:rPr>
          <w:rFonts w:cstheme="minorHAnsi"/>
          <w:sz w:val="22"/>
          <w:szCs w:val="22"/>
          <w:lang w:val="es-ES"/>
        </w:rPr>
        <w:t>Tere</w:t>
      </w:r>
      <w:r w:rsidR="003265E8" w:rsidRPr="00877E95">
        <w:rPr>
          <w:rFonts w:cstheme="minorHAnsi"/>
          <w:sz w:val="22"/>
          <w:szCs w:val="22"/>
          <w:lang w:val="es-ES"/>
        </w:rPr>
        <w:t xml:space="preserve"> ese día. Admite que ese día fue a la casa y que hablaron, pero nunca la estranguló. </w:t>
      </w:r>
      <w:r w:rsidRPr="00877E95">
        <w:rPr>
          <w:rFonts w:cstheme="minorHAnsi"/>
          <w:sz w:val="22"/>
          <w:szCs w:val="22"/>
          <w:lang w:val="es-ES"/>
        </w:rPr>
        <w:t>José</w:t>
      </w:r>
      <w:r w:rsidR="003265E8" w:rsidRPr="00877E95">
        <w:rPr>
          <w:rFonts w:cstheme="minorHAnsi"/>
          <w:sz w:val="22"/>
          <w:szCs w:val="22"/>
          <w:lang w:val="es-ES"/>
        </w:rPr>
        <w:t xml:space="preserve"> afirma que </w:t>
      </w:r>
      <w:r>
        <w:rPr>
          <w:rFonts w:cstheme="minorHAnsi"/>
          <w:sz w:val="22"/>
          <w:szCs w:val="22"/>
          <w:lang w:val="es-ES"/>
        </w:rPr>
        <w:t>Tere</w:t>
      </w:r>
      <w:r w:rsidR="003265E8" w:rsidRPr="00877E95">
        <w:rPr>
          <w:rFonts w:cstheme="minorHAnsi"/>
          <w:sz w:val="22"/>
          <w:szCs w:val="22"/>
          <w:lang w:val="es-ES"/>
        </w:rPr>
        <w:t xml:space="preserve"> causó la lesión en su propio cuello para vengarse de él.</w:t>
      </w:r>
    </w:p>
    <w:p w14:paraId="21300620" w14:textId="77777777" w:rsidR="003265E8" w:rsidRPr="00877E95" w:rsidRDefault="003265E8" w:rsidP="00C33A28">
      <w:pPr>
        <w:rPr>
          <w:rFonts w:cstheme="minorHAnsi"/>
          <w:sz w:val="22"/>
          <w:szCs w:val="22"/>
          <w:lang w:val="es-ES"/>
        </w:rPr>
      </w:pPr>
    </w:p>
    <w:p w14:paraId="62121440" w14:textId="2C605780" w:rsidR="00C33A28" w:rsidRPr="00877E95" w:rsidRDefault="00877E95" w:rsidP="00C33A28">
      <w:pPr>
        <w:rPr>
          <w:rFonts w:cstheme="minorHAnsi"/>
          <w:sz w:val="22"/>
          <w:szCs w:val="22"/>
          <w:lang w:val="es-ES"/>
        </w:rPr>
      </w:pPr>
      <w:r>
        <w:rPr>
          <w:rFonts w:cstheme="minorHAnsi"/>
          <w:sz w:val="22"/>
          <w:szCs w:val="22"/>
          <w:lang w:val="es-ES"/>
        </w:rPr>
        <w:t>Tere</w:t>
      </w:r>
      <w:r w:rsidR="003265E8" w:rsidRPr="00877E95">
        <w:rPr>
          <w:rFonts w:cstheme="minorHAnsi"/>
          <w:sz w:val="22"/>
          <w:szCs w:val="22"/>
          <w:lang w:val="es-ES"/>
        </w:rPr>
        <w:t xml:space="preserve"> presentó un informe policial y </w:t>
      </w:r>
      <w:r w:rsidRPr="00877E95">
        <w:rPr>
          <w:rFonts w:cstheme="minorHAnsi"/>
          <w:sz w:val="22"/>
          <w:szCs w:val="22"/>
          <w:lang w:val="es-ES"/>
        </w:rPr>
        <w:t>José</w:t>
      </w:r>
      <w:r w:rsidR="003265E8" w:rsidRPr="00877E95">
        <w:rPr>
          <w:rFonts w:cstheme="minorHAnsi"/>
          <w:sz w:val="22"/>
          <w:szCs w:val="22"/>
          <w:lang w:val="es-ES"/>
        </w:rPr>
        <w:t xml:space="preserve"> contrató a un abogado que quiere asegurarse de que está siendo sincero.</w:t>
      </w:r>
    </w:p>
    <w:p w14:paraId="583C31D2" w14:textId="185025B9" w:rsidR="00877E95" w:rsidRPr="00877E95" w:rsidRDefault="00877E95" w:rsidP="00C33A28">
      <w:pPr>
        <w:rPr>
          <w:rFonts w:cstheme="minorHAnsi"/>
          <w:sz w:val="22"/>
          <w:szCs w:val="22"/>
          <w:lang w:val="es-ES"/>
        </w:rPr>
      </w:pPr>
    </w:p>
    <w:p w14:paraId="55C3FB47" w14:textId="77777777" w:rsidR="00877E95" w:rsidRPr="00877E95" w:rsidRDefault="00877E95" w:rsidP="00C33A28">
      <w:pPr>
        <w:rPr>
          <w:rFonts w:cstheme="minorHAnsi"/>
          <w:sz w:val="22"/>
          <w:szCs w:val="22"/>
          <w:lang w:val="es-ES"/>
        </w:rPr>
      </w:pPr>
    </w:p>
    <w:p w14:paraId="14CD8D70" w14:textId="11B07D86" w:rsidR="003265E8" w:rsidRPr="00877E95" w:rsidRDefault="00877E95" w:rsidP="00C33A28">
      <w:pPr>
        <w:rPr>
          <w:rFonts w:cstheme="minorHAnsi"/>
          <w:sz w:val="22"/>
          <w:szCs w:val="22"/>
          <w:lang w:val="es-ES"/>
        </w:rPr>
      </w:pPr>
      <w:r w:rsidRPr="00877E95">
        <w:rPr>
          <w:rFonts w:cstheme="minorHAnsi"/>
          <w:sz w:val="22"/>
          <w:szCs w:val="22"/>
          <w:lang w:val="es-ES"/>
        </w:rPr>
        <w:t>A</w:t>
      </w:r>
      <w:r w:rsidR="00695A8B">
        <w:rPr>
          <w:rFonts w:cstheme="minorHAnsi"/>
          <w:sz w:val="22"/>
          <w:szCs w:val="22"/>
          <w:lang w:val="es-ES"/>
        </w:rPr>
        <w:t xml:space="preserve"> </w:t>
      </w:r>
      <w:r w:rsidRPr="00877E95">
        <w:rPr>
          <w:rFonts w:cstheme="minorHAnsi"/>
          <w:sz w:val="22"/>
          <w:szCs w:val="22"/>
          <w:lang w:val="es-ES"/>
        </w:rPr>
        <w:t>cont.</w:t>
      </w:r>
    </w:p>
    <w:p w14:paraId="6A9FD0E3" w14:textId="1AFC40AD" w:rsidR="00C33A28" w:rsidRPr="00877E95" w:rsidRDefault="003265E8" w:rsidP="00C33A28">
      <w:pPr>
        <w:rPr>
          <w:rFonts w:cstheme="minorHAnsi"/>
          <w:b/>
          <w:bCs/>
          <w:sz w:val="22"/>
          <w:szCs w:val="22"/>
          <w:lang w:val="es-ES"/>
        </w:rPr>
      </w:pPr>
      <w:r w:rsidRPr="00877E95">
        <w:rPr>
          <w:rFonts w:cstheme="minorHAnsi"/>
          <w:b/>
          <w:bCs/>
          <w:sz w:val="22"/>
          <w:szCs w:val="22"/>
          <w:lang w:val="es-ES"/>
        </w:rPr>
        <w:lastRenderedPageBreak/>
        <w:t>¿Qué hacer?</w:t>
      </w:r>
    </w:p>
    <w:p w14:paraId="5A49FC6C" w14:textId="77777777" w:rsidR="00877E95" w:rsidRPr="00877E95" w:rsidRDefault="00877E95" w:rsidP="00C33A28">
      <w:pPr>
        <w:rPr>
          <w:rFonts w:cstheme="minorHAnsi"/>
          <w:b/>
          <w:bCs/>
          <w:sz w:val="22"/>
          <w:szCs w:val="22"/>
          <w:lang w:val="es-ES"/>
        </w:rPr>
      </w:pPr>
    </w:p>
    <w:p w14:paraId="101D750D" w14:textId="54646583" w:rsidR="00C33A28" w:rsidRPr="00877E95" w:rsidRDefault="003265E8" w:rsidP="009B34D0">
      <w:pPr>
        <w:pStyle w:val="ListParagraph"/>
        <w:numPr>
          <w:ilvl w:val="0"/>
          <w:numId w:val="4"/>
        </w:numPr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 xml:space="preserve">Escriba las instrucciones para la prueba que </w:t>
      </w:r>
      <w:r w:rsidR="00877E95" w:rsidRPr="00877E95">
        <w:rPr>
          <w:rFonts w:cstheme="minorHAnsi"/>
          <w:bCs/>
          <w:sz w:val="22"/>
          <w:szCs w:val="22"/>
          <w:lang w:val="es-ES"/>
        </w:rPr>
        <w:t>José</w:t>
      </w:r>
      <w:r w:rsidRPr="00877E95">
        <w:rPr>
          <w:rFonts w:cstheme="minorHAnsi"/>
          <w:bCs/>
          <w:sz w:val="22"/>
          <w:szCs w:val="22"/>
          <w:lang w:val="es-ES"/>
        </w:rPr>
        <w:t xml:space="preserve"> tomará.</w:t>
      </w:r>
    </w:p>
    <w:p w14:paraId="5FEEDB6F" w14:textId="794A7391" w:rsidR="003265E8" w:rsidRPr="00877E95" w:rsidRDefault="003265E8" w:rsidP="00877E95">
      <w:pPr>
        <w:pStyle w:val="ListParagraph"/>
        <w:numPr>
          <w:ilvl w:val="1"/>
          <w:numId w:val="4"/>
        </w:numPr>
        <w:ind w:left="720" w:hanging="27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>Incluya la “pregunta relevante” en las instrucciones.</w:t>
      </w:r>
    </w:p>
    <w:p w14:paraId="6965210A" w14:textId="6D24A194" w:rsidR="003265E8" w:rsidRPr="00877E95" w:rsidRDefault="003265E8" w:rsidP="00877E95">
      <w:pPr>
        <w:pStyle w:val="ListParagraph"/>
        <w:numPr>
          <w:ilvl w:val="1"/>
          <w:numId w:val="4"/>
        </w:numPr>
        <w:ind w:left="720" w:hanging="27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 xml:space="preserve">Indique que se hará referencia a </w:t>
      </w:r>
      <w:r w:rsidR="00877E95">
        <w:rPr>
          <w:rFonts w:cstheme="minorHAnsi"/>
          <w:bCs/>
          <w:sz w:val="22"/>
          <w:szCs w:val="22"/>
          <w:lang w:val="es-ES"/>
        </w:rPr>
        <w:t>Tere</w:t>
      </w:r>
      <w:r w:rsidRPr="00877E95">
        <w:rPr>
          <w:rFonts w:cstheme="minorHAnsi"/>
          <w:bCs/>
          <w:sz w:val="22"/>
          <w:szCs w:val="22"/>
          <w:lang w:val="es-ES"/>
        </w:rPr>
        <w:t xml:space="preserve"> como "su </w:t>
      </w:r>
      <w:r w:rsidR="006411A9" w:rsidRPr="00877E95">
        <w:rPr>
          <w:rFonts w:cstheme="minorHAnsi"/>
          <w:bCs/>
          <w:sz w:val="22"/>
          <w:szCs w:val="22"/>
          <w:lang w:val="es-ES"/>
        </w:rPr>
        <w:t>exesposa</w:t>
      </w:r>
      <w:r w:rsidRPr="00877E95">
        <w:rPr>
          <w:rFonts w:cstheme="minorHAnsi"/>
          <w:bCs/>
          <w:sz w:val="22"/>
          <w:szCs w:val="22"/>
          <w:lang w:val="es-ES"/>
        </w:rPr>
        <w:t>".</w:t>
      </w:r>
    </w:p>
    <w:p w14:paraId="11F4CD86" w14:textId="31CB39EA" w:rsidR="003265E8" w:rsidRPr="00877E95" w:rsidRDefault="003265E8" w:rsidP="003265E8">
      <w:pPr>
        <w:pStyle w:val="ListParagraph"/>
        <w:numPr>
          <w:ilvl w:val="1"/>
          <w:numId w:val="4"/>
        </w:numPr>
        <w:ind w:left="720" w:hanging="27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 xml:space="preserve">Considere el punto de vista y las acciones de </w:t>
      </w:r>
      <w:r w:rsidR="00877E95" w:rsidRPr="00877E95">
        <w:rPr>
          <w:rFonts w:cstheme="minorHAnsi"/>
          <w:bCs/>
          <w:sz w:val="22"/>
          <w:szCs w:val="22"/>
          <w:lang w:val="es-ES"/>
        </w:rPr>
        <w:t>José</w:t>
      </w:r>
      <w:r w:rsidRPr="00877E95">
        <w:rPr>
          <w:rFonts w:cstheme="minorHAnsi"/>
          <w:bCs/>
          <w:sz w:val="22"/>
          <w:szCs w:val="22"/>
          <w:lang w:val="es-ES"/>
        </w:rPr>
        <w:t>. Se específico.</w:t>
      </w:r>
    </w:p>
    <w:p w14:paraId="1ED84816" w14:textId="4A85120A" w:rsidR="003265E8" w:rsidRPr="00877E95" w:rsidRDefault="003265E8" w:rsidP="00877E95">
      <w:pPr>
        <w:ind w:left="360" w:hanging="36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>2)</w:t>
      </w:r>
      <w:r w:rsidR="00877E95">
        <w:rPr>
          <w:rFonts w:cstheme="minorHAnsi"/>
          <w:bCs/>
          <w:sz w:val="22"/>
          <w:szCs w:val="22"/>
          <w:lang w:val="es-ES"/>
        </w:rPr>
        <w:tab/>
      </w:r>
      <w:r w:rsidRPr="00877E95">
        <w:rPr>
          <w:rFonts w:cstheme="minorHAnsi"/>
          <w:bCs/>
          <w:sz w:val="22"/>
          <w:szCs w:val="22"/>
          <w:lang w:val="es-ES"/>
        </w:rPr>
        <w:t>Escriba 3 preguntas relevantes que requieran una respuesta “No”. Asegúrese de que tengan una longitud similar.</w:t>
      </w:r>
    </w:p>
    <w:p w14:paraId="6A522BE3" w14:textId="4DB397E9" w:rsidR="003265E8" w:rsidRPr="00877E95" w:rsidRDefault="003265E8" w:rsidP="00877E95">
      <w:pPr>
        <w:ind w:left="360" w:hanging="360"/>
        <w:rPr>
          <w:rFonts w:cstheme="minorHAnsi"/>
          <w:bCs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 xml:space="preserve">3) </w:t>
      </w:r>
      <w:r w:rsidR="00877E95">
        <w:rPr>
          <w:rFonts w:cstheme="minorHAnsi"/>
          <w:bCs/>
          <w:sz w:val="22"/>
          <w:szCs w:val="22"/>
          <w:lang w:val="es-ES"/>
        </w:rPr>
        <w:tab/>
      </w:r>
      <w:r w:rsidRPr="00877E95">
        <w:rPr>
          <w:rFonts w:cstheme="minorHAnsi"/>
          <w:bCs/>
          <w:sz w:val="22"/>
          <w:szCs w:val="22"/>
          <w:lang w:val="es-ES"/>
        </w:rPr>
        <w:t>Escriba 3 preguntas de mentira dirigida (2 con una respuesta "No" y 1 con una respuesta "Sí").</w:t>
      </w:r>
      <w:r w:rsidR="00877E95">
        <w:rPr>
          <w:rFonts w:cstheme="minorHAnsi"/>
          <w:bCs/>
          <w:sz w:val="22"/>
          <w:szCs w:val="22"/>
          <w:lang w:val="es-ES"/>
        </w:rPr>
        <w:t xml:space="preserve"> </w:t>
      </w:r>
      <w:r w:rsidRPr="00877E95">
        <w:rPr>
          <w:rFonts w:cstheme="minorHAnsi"/>
          <w:bCs/>
          <w:sz w:val="22"/>
          <w:szCs w:val="22"/>
          <w:lang w:val="es-ES"/>
        </w:rPr>
        <w:t>Asegúrese de que todas las declaraciones de mentira dirigida incluyan la misma introducción (es decir, en toda su vida ...)</w:t>
      </w:r>
    </w:p>
    <w:p w14:paraId="7EF3D76F" w14:textId="533C5329" w:rsidR="00C33A28" w:rsidRPr="00877E95" w:rsidRDefault="003265E8" w:rsidP="00877E95">
      <w:pPr>
        <w:ind w:left="360" w:hanging="360"/>
        <w:rPr>
          <w:rFonts w:cstheme="minorHAnsi"/>
          <w:sz w:val="22"/>
          <w:szCs w:val="22"/>
          <w:lang w:val="es-ES"/>
        </w:rPr>
      </w:pPr>
      <w:r w:rsidRPr="00877E95">
        <w:rPr>
          <w:rFonts w:cstheme="minorHAnsi"/>
          <w:bCs/>
          <w:sz w:val="22"/>
          <w:szCs w:val="22"/>
          <w:lang w:val="es-ES"/>
        </w:rPr>
        <w:t>4)</w:t>
      </w:r>
      <w:r w:rsidR="00877E95">
        <w:rPr>
          <w:rFonts w:cstheme="minorHAnsi"/>
          <w:bCs/>
          <w:sz w:val="22"/>
          <w:szCs w:val="22"/>
          <w:lang w:val="es-ES"/>
        </w:rPr>
        <w:tab/>
      </w:r>
      <w:r w:rsidRPr="00877E95">
        <w:rPr>
          <w:rFonts w:cstheme="minorHAnsi"/>
          <w:bCs/>
          <w:sz w:val="22"/>
          <w:szCs w:val="22"/>
          <w:lang w:val="es-ES"/>
        </w:rPr>
        <w:t>Asegúrese de que las preguntas de mentira dirigida y relevantes sean similares en longitud (equilibradas).</w:t>
      </w:r>
    </w:p>
    <w:sectPr w:rsidR="00C33A28" w:rsidRPr="00877E95" w:rsidSect="00DD6A8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E31CA" w14:textId="77777777" w:rsidR="002F1870" w:rsidRDefault="002F1870">
      <w:r>
        <w:separator/>
      </w:r>
    </w:p>
  </w:endnote>
  <w:endnote w:type="continuationSeparator" w:id="0">
    <w:p w14:paraId="23A29E21" w14:textId="77777777" w:rsidR="002F1870" w:rsidRDefault="002F18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917B8" w14:textId="4DDBB8AF" w:rsidR="00762A39" w:rsidRPr="0085416C" w:rsidRDefault="00C33A28" w:rsidP="0085416C">
    <w:pPr>
      <w:pStyle w:val="Footer"/>
      <w:rPr>
        <w:sz w:val="16"/>
        <w:szCs w:val="16"/>
      </w:rPr>
    </w:pPr>
    <w:r w:rsidRPr="00677ED7">
      <w:rPr>
        <w:sz w:val="16"/>
        <w:szCs w:val="16"/>
      </w:rPr>
      <w:t>Copyright © 20</w:t>
    </w:r>
    <w:r>
      <w:rPr>
        <w:sz w:val="16"/>
        <w:szCs w:val="16"/>
      </w:rPr>
      <w:t>2</w:t>
    </w:r>
    <w:r w:rsidR="00FE4C4A">
      <w:rPr>
        <w:sz w:val="16"/>
        <w:szCs w:val="16"/>
      </w:rPr>
      <w:t>1</w:t>
    </w:r>
    <w:r w:rsidRPr="00677ED7">
      <w:rPr>
        <w:sz w:val="16"/>
        <w:szCs w:val="16"/>
      </w:rPr>
      <w:t xml:space="preserve"> Converus</w:t>
    </w:r>
    <w:r>
      <w:rPr>
        <w:sz w:val="16"/>
        <w:szCs w:val="16"/>
      </w:rPr>
      <w:t>,</w:t>
    </w:r>
    <w:r w:rsidRPr="00677ED7">
      <w:rPr>
        <w:sz w:val="16"/>
        <w:szCs w:val="16"/>
      </w:rPr>
      <w:t xml:space="preserve"> Inc.</w:t>
    </w:r>
    <w:r>
      <w:rPr>
        <w:sz w:val="16"/>
        <w:szCs w:val="16"/>
      </w:rPr>
      <w:tab/>
      <w:t>CONFIDEN</w:t>
    </w:r>
    <w:r w:rsidR="00877E95">
      <w:rPr>
        <w:sz w:val="16"/>
        <w:szCs w:val="16"/>
      </w:rPr>
      <w:t>C</w:t>
    </w:r>
    <w:r>
      <w:rPr>
        <w:sz w:val="16"/>
        <w:szCs w:val="16"/>
      </w:rPr>
      <w:t>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A210C" w14:textId="77777777" w:rsidR="002F1870" w:rsidRDefault="002F1870">
      <w:r>
        <w:separator/>
      </w:r>
    </w:p>
  </w:footnote>
  <w:footnote w:type="continuationSeparator" w:id="0">
    <w:p w14:paraId="74C88D03" w14:textId="77777777" w:rsidR="002F1870" w:rsidRDefault="002F18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13CE2" w14:textId="35AF9727" w:rsidR="00FE4C4A" w:rsidRDefault="00FE4C4A">
    <w:pPr>
      <w:pStyle w:val="Header"/>
    </w:pPr>
    <w:r>
      <w:rPr>
        <w:b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2C4683B8" wp14:editId="5310595B">
          <wp:simplePos x="0" y="0"/>
          <wp:positionH relativeFrom="column">
            <wp:posOffset>4072890</wp:posOffset>
          </wp:positionH>
          <wp:positionV relativeFrom="paragraph">
            <wp:posOffset>-109855</wp:posOffset>
          </wp:positionV>
          <wp:extent cx="1838960" cy="403225"/>
          <wp:effectExtent l="0" t="0" r="0" b="0"/>
          <wp:wrapSquare wrapText="bothSides"/>
          <wp:docPr id="1" name="Picture 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8960" cy="403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7111"/>
    <w:multiLevelType w:val="hybridMultilevel"/>
    <w:tmpl w:val="DED8B598"/>
    <w:lvl w:ilvl="0" w:tplc="040A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D05AB"/>
    <w:multiLevelType w:val="hybridMultilevel"/>
    <w:tmpl w:val="DD0A7DEE"/>
    <w:lvl w:ilvl="0" w:tplc="040A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653E63"/>
    <w:multiLevelType w:val="hybridMultilevel"/>
    <w:tmpl w:val="9254069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74B6427"/>
    <w:multiLevelType w:val="hybridMultilevel"/>
    <w:tmpl w:val="9254069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FEB5C27"/>
    <w:multiLevelType w:val="hybridMultilevel"/>
    <w:tmpl w:val="BE680B66"/>
    <w:lvl w:ilvl="0" w:tplc="04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2F5C7A"/>
    <w:multiLevelType w:val="hybridMultilevel"/>
    <w:tmpl w:val="42A883F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8676003C">
      <w:start w:val="2"/>
      <w:numFmt w:val="decimal"/>
      <w:lvlText w:val="%3"/>
      <w:lvlJc w:val="left"/>
      <w:pPr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D4F1744"/>
    <w:multiLevelType w:val="hybridMultilevel"/>
    <w:tmpl w:val="96AA954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E60600"/>
    <w:multiLevelType w:val="hybridMultilevel"/>
    <w:tmpl w:val="9254069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5"/>
  </w:num>
  <w:num w:numId="5">
    <w:abstractNumId w:val="6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0MDI0tbA0srQ0NjZR0lEKTi0uzszPAykwrAUAG7kIZCwAAAA="/>
  </w:docVars>
  <w:rsids>
    <w:rsidRoot w:val="00C33A28"/>
    <w:rsid w:val="002F1870"/>
    <w:rsid w:val="00314BD5"/>
    <w:rsid w:val="003265E8"/>
    <w:rsid w:val="004141D0"/>
    <w:rsid w:val="005118E5"/>
    <w:rsid w:val="005A3B26"/>
    <w:rsid w:val="005E31E8"/>
    <w:rsid w:val="006411A9"/>
    <w:rsid w:val="00695A8B"/>
    <w:rsid w:val="00713EC5"/>
    <w:rsid w:val="00877E95"/>
    <w:rsid w:val="008C1B4B"/>
    <w:rsid w:val="009B34D0"/>
    <w:rsid w:val="009F22D1"/>
    <w:rsid w:val="00C33A28"/>
    <w:rsid w:val="00C81C6C"/>
    <w:rsid w:val="00D17BCB"/>
    <w:rsid w:val="00D769EB"/>
    <w:rsid w:val="00D90436"/>
    <w:rsid w:val="00FE4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025791"/>
  <w15:chartTrackingRefBased/>
  <w15:docId w15:val="{352FDEFC-8B42-4E44-A952-913C41B7B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A28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C33A28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33A28"/>
    <w:rPr>
      <w:rFonts w:ascii="Calibri" w:hAnsi="Calibri"/>
      <w:szCs w:val="21"/>
    </w:rPr>
  </w:style>
  <w:style w:type="paragraph" w:styleId="Footer">
    <w:name w:val="footer"/>
    <w:basedOn w:val="Normal"/>
    <w:link w:val="FooterChar"/>
    <w:uiPriority w:val="99"/>
    <w:unhideWhenUsed/>
    <w:rsid w:val="00C33A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3A28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33A2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4C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4C4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159</Words>
  <Characters>660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ige Mickelsen</dc:creator>
  <cp:keywords/>
  <dc:description/>
  <cp:lastModifiedBy>Russ Warner</cp:lastModifiedBy>
  <cp:revision>5</cp:revision>
  <dcterms:created xsi:type="dcterms:W3CDTF">2021-08-06T17:26:00Z</dcterms:created>
  <dcterms:modified xsi:type="dcterms:W3CDTF">2021-08-06T17:49:00Z</dcterms:modified>
</cp:coreProperties>
</file>